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media/rId152.png" ContentType="image/png"/>
  <Override PartName="/word/media/rId30.gif" ContentType="image/gif"/>
  <Override PartName="/word/media/rId34.gif" ContentType="image/gif"/>
  <Override PartName="/word/media/rId37.gif" ContentType="image/gif"/>
  <Override PartName="/word/media/rId53.gif" ContentType="image/gif"/>
  <Override PartName="/word/media/rId73.gif" ContentType="image/gif"/>
  <Override PartName="/word/media/rId83.gif" ContentType="image/gif"/>
  <Override PartName="/word/media/rId86.gif" ContentType="image/gif"/>
  <Override PartName="/word/media/rId89.gif" ContentType="image/gif"/>
  <Override PartName="/word/media/rId92.gif" ContentType="image/gif"/>
  <Override PartName="/word/media/rId99.gif" ContentType="image/gif"/>
  <Override PartName="/word/media/rId102.gif" ContentType="image/gif"/>
  <Override PartName="/word/media/rId107.gif" ContentType="image/gif"/>
  <Override PartName="/word/media/rId110.gif" ContentType="image/gif"/>
  <Override PartName="/word/media/rId134.gif" ContentType="image/gif"/>
  <Override PartName="/word/media/rId137.gif" ContentType="image/gif"/>
  <Override PartName="/word/media/rId157.gif" ContentType="image/gif"/>
  <Override PartName="/word/media/rId179.gif" ContentType="image/gif"/>
  <Override PartName="/word/media/rId182.gif" ContentType="image/gif"/>
  <Override PartName="/word/media/rId22.png" ContentType="image/png"/>
  <Override PartName="/word/media/rId25.png" ContentType="image/png"/>
  <Override PartName="/word/media/rId116.png" ContentType="image/png"/>
  <Override PartName="/word/media/rId119.png" ContentType="image/png"/>
  <Override PartName="/word/media/rId124.png" ContentType="image/png"/>
  <Override PartName="/word/media/rId127.png" ContentType="image/png"/>
  <Override PartName="/word/media/rId147.png" ContentType="image/png"/>
  <Override PartName="/word/media/rId144.png" ContentType="image/png"/>
  <Override PartName="/word/media/rId141.png" ContentType="image/png"/>
  <Default Extension="jpg" ContentType="image/jpg"/>
  <Default Extension="jpeg" ContentType="image/jpeg"/>
  <Default Extension="bmp" ContentType="image/bmp"/>
  <Default Extension="png" ContentType="image/png"/>
  <Default Extension="gif" ContentType="image/gif"/>
  <Default Extension="tif" ContentType="image/tiff"/>
  <Default Extension="tiff" ContentType="image/tiff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a14="http://schemas.microsoft.com/office/drawing/2010/main" xmlns:wp14="http://schemas.microsoft.com/office/word/2010/wordprocessingDrawing" xmlns:mc="http://schemas.openxmlformats.org/markup-compatibility/2006" xmlns:a="http://schemas.openxmlformats.org/drawingml/2006/main" xmlns:sl="http://schemas.openxmlformats.org/schemaLibrary/2006/main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p="http://schemas.openxmlformats.org/drawingml/2006/wordprocessingDrawing" xmlns:pic="http://schemas.openxmlformats.org/drawingml/2006/picture" xmlns:wne="http://schemas.microsoft.com/office/word/2006/wordml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10="urn:schemas-microsoft-com:office:word" xmlns:w14="http://schemas.microsoft.com/office/word/2010/wordml" xmlns:w15="http://schemas.microsoft.com/office/word/2012/wordml" mc:Ignorable=" w14 wp14">
  <w:body>
    <w:p w14:paraId="6EE90F74">
      <w:pPr>
        <w:pStyle w:val="BlockText"/>
      </w:pPr>
      <w:r>
        <w:t xml:space="preserve">本机环境：Win10</w:t>
      </w:r>
    </w:p>
    <w:p w14:paraId="2AA86BB0">
      <w:pPr>
        <w:pStyle w:val="BlockText"/>
      </w:pPr>
      <w:r>
        <w:t xml:space="preserve">开发环境：WSL下Ubuntu</w:t>
      </w:r>
    </w:p>
    <w:p w14:paraId="5B74B975">
      <w:pPr>
        <w:pStyle w:val="BlockText"/>
      </w:pPr>
      <w:r>
        <w:t xml:space="preserve">后台环境：Node</w:t>
      </w:r>
    </w:p>
    <w:p w14:paraId="3D09C1A9">
      <w:pPr>
        <w:pStyle w:val="BlockText"/>
      </w:pPr>
      <w:r>
        <w:t xml:space="preserve">数据库：MongoDB，Redis</w:t>
      </w:r>
    </w:p>
    <w:p w14:paraId="07101005">
      <w:pPr>
        <w:pStyle w:val="BlockText"/>
      </w:pPr>
      <w:r>
        <w:t xml:space="preserve">开发工具：VSCode</w:t>
      </w:r>
    </w:p>
    <w:p w14:paraId="28A71A35">
      <w:pPr>
        <w:pStyle w:val="Heading1"/>
      </w:pPr>
      <w:bookmarkStart w:name="X3400275960e3e3d3d946696b7fbc82313bc587c" w:id="29"/>
      <w:r>
        <w:t xml:space="preserve">1 安装VSCode开发工具</w:t>
      </w:r>
    </w:p>
    <w:p w14:paraId="78EE43CD">
      <w:pPr>
        <w:pStyle w:val="Heading2"/>
      </w:pPr>
      <w:bookmarkStart w:name="X82503a3144ead6812e4ec4464979eb1a8e87db7" w:id="21"/>
      <w:r>
        <w:t xml:space="preserve">1.1 下载地址</w:t>
      </w:r>
    </w:p>
    <w:p w14:paraId="571829C1">
      <w:pPr>
        <w:pStyle w:val="FirstParagraph"/>
      </w:pPr>
      <w:hyperlink r:id="rId7">
        <w:r>
          <w:rPr>
            <w:rStyle w:val="Hyperlink"/>
          </w:rPr>
          <w:t xml:space="preserve">https://code.visualstudio.com</w:t>
        </w:r>
      </w:hyperlink>
    </w:p>
    <w:p w14:paraId="66EA3261">
      <w:pPr>
        <w:pStyle w:val="Heading2"/>
      </w:pPr>
      <w:bookmarkEnd w:id="21"/>
      <w:bookmarkStart w:name="X090bb4249eb50176d9f76a86e50f687dd9d51aa" w:id="28"/>
      <w:r>
        <w:t xml:space="preserve">1.2 下载VSCode extension</w:t>
      </w:r>
    </w:p>
    <w:p w14:paraId="0743135D">
      <w:pPr>
        <w:pStyle w:val="FirstParagraph"/>
      </w:pPr>
      <w:r>
        <w:t xml:space="preserve">安装</w:t>
      </w:r>
      <w:r>
        <w:rPr>
          <w:rStyle w:val="VerbatimChar"/>
        </w:rPr>
        <w:t xml:space="preserve">remote development</w:t>
      </w:r>
    </w:p>
    <w:p w14:paraId="796C81F8">
      <w:pPr>
        <w:pStyle w:val="CaptionedFigure"/>
      </w:pPr>
      <w:r>
        <w:drawing>
          <wp:inline wp14:anchorId="47A48CA1" wp14:editId="636DC3E3">
            <wp:extent cx="5334000" cy="2120371"/>
            <wp:effectExtent b="0" r="0" t="0" l="0"/>
            <wp:docPr descr="" title="" id="1" name="Picture 1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6181416890.png" name="Picture" id="24"/>
                    <pic:cNvPicPr>
                      <a:picLocks noChangeArrowheads="1"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61482">
      <w:pPr>
        <w:pStyle w:val="ImageCaption"/>
      </w:pPr>
    </w:p>
    <w:p w14:paraId="43088587">
      <w:pPr>
        <w:pStyle w:val="BodyText"/>
      </w:pPr>
      <w:r>
        <w:t xml:space="preserve">安装成功页面</w:t>
      </w:r>
    </w:p>
    <w:p w14:paraId="42601000">
      <w:pPr>
        <w:pStyle w:val="CaptionedFigure"/>
      </w:pPr>
      <w:r>
        <w:drawing>
          <wp:inline wp14:anchorId="75E19EE8" wp14:editId="32DA9068">
            <wp:extent cx="5334000" cy="3826777"/>
            <wp:effectExtent b="0" r="0" t="0" l="0"/>
            <wp:docPr descr="" title="" id="2" name="Picture 2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6181434727.png" name="Picture" id="27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EFF08">
      <w:pPr>
        <w:pStyle w:val="ImageCaption"/>
      </w:pPr>
    </w:p>
    <w:p w14:paraId="2281733B">
      <w:pPr>
        <w:pStyle w:val="Heading1"/>
      </w:pPr>
      <w:bookmarkEnd w:id="28"/>
      <w:bookmarkEnd w:id="29"/>
      <w:bookmarkStart w:name="Xa896903dffadcd15c8133c587b5decf708ac55f" w:id="65"/>
      <w:r>
        <w:t xml:space="preserve">2 安装WSL</w:t>
      </w:r>
    </w:p>
    <w:p w14:paraId="5A068A0A">
      <w:pPr>
        <w:pStyle w:val="Heading2"/>
      </w:pPr>
      <w:bookmarkStart w:name="X01829bf1cb47302e047be8fd8c08e12e9c05056" w:id="33"/>
      <w:r>
        <w:t xml:space="preserve">2.1 开启Window Subsystem for Linux</w:t>
      </w:r>
    </w:p>
    <w:p w14:paraId="1283045A">
      <w:pPr>
        <w:pStyle w:val="FirstParagraph"/>
      </w:pPr>
      <w:r>
        <w:rPr>
          <w:b/>
          <w:bCs w:val="1"/>
        </w:rPr>
        <w:t xml:space="preserve">方式一：</w:t>
      </w:r>
    </w:p>
    <w:p w14:paraId="09BB3B39">
      <w:pPr>
        <w:pStyle w:val="BodyText"/>
      </w:pPr>
      <w:r>
        <w:t xml:space="preserve">打开PowerShell，运行下面指令：</w:t>
      </w:r>
    </w:p>
    <w:p w14:paraId="7C8A259C">
      <w:pPr>
        <w:pStyle w:val="SourceCode"/>
      </w:pPr>
      <w:r>
        <w:rPr>
          <w:rStyle w:val="VerbatimChar"/>
        </w:rPr>
        <w:t xml:space="preserve">Enable-WindowsOptionalFeature -Online -FeatureName Microsoft-Windows-Subsystem-Linux</w:t>
      </w:r>
    </w:p>
    <w:p w14:paraId="3B74D624">
      <w:pPr>
        <w:pStyle w:val="FirstParagraph"/>
      </w:pPr>
      <w:r>
        <w:rPr>
          <w:b/>
          <w:bCs w:val="1"/>
        </w:rPr>
        <w:t xml:space="preserve">方式二：</w:t>
      </w:r>
    </w:p>
    <w:p w14:paraId="235FFC2D">
      <w:pPr>
        <w:pStyle w:val="BodyText"/>
      </w:pPr>
      <w:r>
        <w:t xml:space="preserve">控制面板=&gt;程序=&gt;程序和功能=&gt;启用或关闭Window功能=&gt;勾选Linux的Windows子系统</w:t>
      </w:r>
    </w:p>
    <w:p w14:paraId="14EC020F">
      <w:pPr>
        <w:pStyle w:val="BodyText"/>
      </w:pPr>
      <w:r>
        <w:rPr>
          <w:b/>
          <w:bCs w:val="1"/>
        </w:rPr>
        <w:t xml:space="preserve">重启电脑</w:t>
      </w:r>
    </w:p>
    <w:p w14:paraId="62B684E9">
      <w:pPr>
        <w:pStyle w:val="CaptionedFigure"/>
      </w:pPr>
      <w:r>
        <w:drawing>
          <wp:inline wp14:anchorId="531D59D7" wp14:editId="4EA981EA">
            <wp:extent cx="5334000" cy="2976562"/>
            <wp:effectExtent b="0" r="0" t="0" l="0"/>
            <wp:docPr descr="" title="" id="3" name="Picture 3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02.gif" name="Picture" id="32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C2257">
      <w:pPr>
        <w:pStyle w:val="ImageCaption"/>
      </w:pPr>
    </w:p>
    <w:p w14:paraId="184D4A92">
      <w:pPr>
        <w:pStyle w:val="Heading2"/>
      </w:pPr>
      <w:bookmarkEnd w:id="33"/>
      <w:bookmarkStart w:name="Xfba6bd4534d8d6d36e73cf6123016d7dfa30fca" w:id="51"/>
      <w:r>
        <w:t xml:space="preserve">2.2 安装Ubuntu 18.04 LTS</w:t>
      </w:r>
    </w:p>
    <w:p w14:paraId="05F9664B">
      <w:pPr>
        <w:pStyle w:val="FirstParagraph"/>
      </w:pPr>
      <w:r>
        <w:t xml:space="preserve">应用store或者网页搜索 Ubuntu 18.04 LTS</w:t>
      </w:r>
    </w:p>
    <w:p w14:paraId="4FE42EF9">
      <w:pPr>
        <w:pStyle w:val="CaptionedFigure"/>
      </w:pPr>
      <w:r>
        <w:drawing>
          <wp:inline wp14:anchorId="1B166645" wp14:editId="76A11C35">
            <wp:extent cx="5334000" cy="1213148"/>
            <wp:effectExtent b="0" r="0" t="0" l="0"/>
            <wp:docPr descr="" title="" id="4" name="Picture 4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04.gif" name="Picture" id="36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C6AFE">
      <w:pPr>
        <w:pStyle w:val="ImageCaption"/>
      </w:pPr>
    </w:p>
    <w:p w14:paraId="71A5166D">
      <w:pPr>
        <w:pStyle w:val="CaptionedFigure"/>
      </w:pPr>
      <w:r>
        <w:drawing>
          <wp:inline wp14:anchorId="59254842" wp14:editId="2895B2DF">
            <wp:extent cx="5334000" cy="2789748"/>
            <wp:effectExtent b="0" r="0" t="0" l="0"/>
            <wp:docPr descr="" title="" id="5" name="Picture 5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06.gif" name="Picture" id="39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969A2">
      <w:pPr>
        <w:pStyle w:val="ImageCaption"/>
      </w:pPr>
    </w:p>
    <w:p w14:paraId="6E7E6E81">
      <w:pPr>
        <w:pStyle w:val="BlockText"/>
      </w:pPr>
      <w:r>
        <w:t xml:space="preserve">很多人反馈应用商店连接不上，如果上面步骤安装失败，这里有手动安装教程</w:t>
      </w:r>
    </w:p>
    <w:p w14:paraId="1608CE20">
      <w:pPr>
        <w:pStyle w:val="BlockText"/>
        <w:numPr>
          <w:ilvl w:val="0"/>
          <w:numId w:val="2"/>
        </w:numPr>
      </w:pPr>
      <w:r>
        <w:t xml:space="preserve">下载手动安装包（ctrl+单击进行可跳转）</w:t>
      </w:r>
    </w:p>
    <w:p w14:paraId="4146CC62">
      <w:pPr>
        <w:pStyle w:val="BlockText"/>
        <w:numPr>
          <w:ilvl w:val="1"/>
          <w:numId w:val="3"/>
        </w:numPr>
      </w:pPr>
      <w:hyperlink r:id="rId13">
        <w:r>
          <w:rPr>
            <w:rStyle w:val="Hyperlink"/>
          </w:rPr>
          <w:t xml:space="preserve">Ubuntu 20.04</w:t>
        </w:r>
      </w:hyperlink>
    </w:p>
    <w:p w14:paraId="16DEFDC8">
      <w:pPr>
        <w:pStyle w:val="BlockText"/>
        <w:numPr>
          <w:ilvl w:val="1"/>
          <w:numId w:val="3"/>
        </w:numPr>
      </w:pPr>
      <w:hyperlink r:id="rId14">
        <w:r>
          <w:rPr>
            <w:rStyle w:val="Hyperlink"/>
          </w:rPr>
          <w:t xml:space="preserve">Ubuntu 20.04 ARM</w:t>
        </w:r>
      </w:hyperlink>
    </w:p>
    <w:p w14:paraId="61D8E7DB">
      <w:pPr>
        <w:pStyle w:val="BlockText"/>
        <w:numPr>
          <w:ilvl w:val="1"/>
          <w:numId w:val="3"/>
        </w:numPr>
      </w:pPr>
      <w:hyperlink r:id="rId15">
        <w:r>
          <w:rPr>
            <w:rStyle w:val="Hyperlink"/>
          </w:rPr>
          <w:t xml:space="preserve">Ubuntu 18.04</w:t>
        </w:r>
      </w:hyperlink>
    </w:p>
    <w:p w14:paraId="54951A9C">
      <w:pPr>
        <w:pStyle w:val="BlockText"/>
        <w:numPr>
          <w:ilvl w:val="1"/>
          <w:numId w:val="3"/>
        </w:numPr>
      </w:pPr>
      <w:hyperlink r:id="rId16">
        <w:r>
          <w:rPr>
            <w:rStyle w:val="Hyperlink"/>
          </w:rPr>
          <w:t xml:space="preserve">Ubuntu 18.04 ARM</w:t>
        </w:r>
      </w:hyperlink>
    </w:p>
    <w:p w14:paraId="7773B4F0">
      <w:pPr>
        <w:pStyle w:val="BlockText"/>
        <w:numPr>
          <w:ilvl w:val="1"/>
          <w:numId w:val="3"/>
        </w:numPr>
      </w:pPr>
      <w:hyperlink r:id="rId17">
        <w:r>
          <w:rPr>
            <w:rStyle w:val="Hyperlink"/>
          </w:rPr>
          <w:t xml:space="preserve">Ubuntu 16.04</w:t>
        </w:r>
      </w:hyperlink>
    </w:p>
    <w:p w14:paraId="729FC742">
      <w:pPr>
        <w:pStyle w:val="BlockText"/>
        <w:numPr>
          <w:ilvl w:val="1"/>
          <w:numId w:val="3"/>
        </w:numPr>
      </w:pPr>
      <w:hyperlink r:id="rId18">
        <w:r>
          <w:rPr>
            <w:rStyle w:val="Hyperlink"/>
          </w:rPr>
          <w:t xml:space="preserve">Debian GNU/Linux</w:t>
        </w:r>
      </w:hyperlink>
    </w:p>
    <w:p w14:paraId="1B69509B">
      <w:pPr>
        <w:pStyle w:val="BlockText"/>
        <w:numPr>
          <w:ilvl w:val="1"/>
          <w:numId w:val="3"/>
        </w:numPr>
      </w:pPr>
      <w:hyperlink r:id="rId19">
        <w:r>
          <w:rPr>
            <w:rStyle w:val="Hyperlink"/>
          </w:rPr>
          <w:t xml:space="preserve">Kali Linux</w:t>
        </w:r>
      </w:hyperlink>
    </w:p>
    <w:p w14:paraId="6452C435">
      <w:pPr>
        <w:pStyle w:val="BlockText"/>
        <w:numPr>
          <w:ilvl w:val="1"/>
          <w:numId w:val="3"/>
        </w:numPr>
      </w:pPr>
      <w:hyperlink r:id="rId20">
        <w:r>
          <w:rPr>
            <w:rStyle w:val="Hyperlink"/>
          </w:rPr>
          <w:t xml:space="preserve">SUSE Linux Enterprise Server 12</w:t>
        </w:r>
      </w:hyperlink>
    </w:p>
    <w:p w14:paraId="57602C1C">
      <w:pPr>
        <w:pStyle w:val="BlockText"/>
        <w:numPr>
          <w:ilvl w:val="1"/>
          <w:numId w:val="3"/>
        </w:numPr>
      </w:pPr>
      <w:hyperlink r:id="rId21">
        <w:r>
          <w:rPr>
            <w:rStyle w:val="Hyperlink"/>
          </w:rPr>
          <w:t xml:space="preserve">SUSE Linux Enterprise Server 15 SP2</w:t>
        </w:r>
      </w:hyperlink>
    </w:p>
    <w:p w14:paraId="77178CA9">
      <w:pPr>
        <w:pStyle w:val="BlockText"/>
        <w:numPr>
          <w:ilvl w:val="1"/>
          <w:numId w:val="3"/>
        </w:numPr>
      </w:pPr>
      <w:hyperlink r:id="rId22">
        <w:r>
          <w:rPr>
            <w:rStyle w:val="Hyperlink"/>
          </w:rPr>
          <w:t xml:space="preserve">openSUSE Leap 15.2</w:t>
        </w:r>
      </w:hyperlink>
    </w:p>
    <w:p w14:paraId="3D33A116">
      <w:pPr>
        <w:pStyle w:val="BlockText"/>
        <w:numPr>
          <w:ilvl w:val="1"/>
          <w:numId w:val="3"/>
        </w:numPr>
      </w:pPr>
      <w:hyperlink r:id="rId23">
        <w:r>
          <w:rPr>
            <w:rStyle w:val="Hyperlink"/>
          </w:rPr>
          <w:t xml:space="preserve">Fedora Remix for WSL</w:t>
        </w:r>
      </w:hyperlink>
    </w:p>
    <w:p w14:paraId="1E3E8EFE">
      <w:pPr>
        <w:pStyle w:val="BlockText"/>
        <w:numPr>
          <w:ilvl w:val="0"/>
          <w:numId w:val="2"/>
        </w:numPr>
      </w:pPr>
      <w:r>
        <w:t xml:space="preserve">用powershell安装appx</w:t>
      </w:r>
    </w:p>
    <w:p w14:paraId="4DAEAC86">
      <w:pPr>
        <w:pStyle w:val="BlockText"/>
        <w:numPr>
          <w:ilvl w:val="1"/>
          <w:numId w:val="4"/>
        </w:numPr>
      </w:pPr>
      <w:r>
        <w:t xml:space="preserve">win+x打开powershell管理员版本。</w:t>
      </w:r>
    </w:p>
    <w:p w14:paraId="0EE175DE">
      <w:pPr>
        <w:pStyle w:val="BlockText"/>
        <w:numPr>
          <w:ilvl w:val="1"/>
          <w:numId w:val="4"/>
        </w:numPr>
      </w:pPr>
      <w:r>
        <w:t xml:space="preserve">cd命令打开appx文件所在的文件夹。</w:t>
      </w:r>
    </w:p>
    <w:p w14:paraId="4EC46D13">
      <w:pPr>
        <w:pStyle w:val="BlockText"/>
        <w:numPr>
          <w:ilvl w:val="1"/>
          <w:numId w:val="4"/>
        </w:numPr>
      </w:pPr>
      <w:r>
        <w:t xml:space="preserve">运行命令</w:t>
      </w:r>
    </w:p>
    <w:p w14:paraId="00E4170F">
      <w:pPr>
        <w:pStyle w:val="SourceCode"/>
        <w:numPr>
          <w:ilvl w:val="1"/>
          <w:numId w:val="1"/>
        </w:numPr>
      </w:pPr>
      <w:r>
        <w:rPr>
          <w:rStyle w:val="VerbatimChar"/>
        </w:rPr>
        <w:t xml:space="preserve">Add-AppxPackage .\&lt;包名&gt;.appx</w:t>
      </w:r>
    </w:p>
    <w:p w14:paraId="7DDCCDAA">
      <w:pPr>
        <w:pStyle w:val="BlockText"/>
        <w:numPr>
          <w:ilvl w:val="1"/>
          <w:numId w:val="1"/>
        </w:numPr>
      </w:pPr>
      <w:r>
        <w:t xml:space="preserve">命令运行完毕就可以使用了。</w:t>
      </w:r>
    </w:p>
    <w:p w14:paraId="7ED892CE">
      <w:pPr>
        <w:pStyle w:val="BlockText"/>
        <w:numPr>
          <w:ilvl w:val="1"/>
          <w:numId w:val="4"/>
        </w:numPr>
      </w:pPr>
      <w:r>
        <w:t xml:space="preserve">开始栏搜索，ubuntu 就会有程序了。</w:t>
      </w:r>
    </w:p>
    <w:p w14:paraId="266E88D3">
      <w:pPr>
        <w:pStyle w:val="Heading2"/>
      </w:pPr>
      <w:bookmarkEnd w:id="51"/>
      <w:bookmarkStart w:name="X793886ccc781c3a303f2e9fabacf77fcea554f6" w:id="56"/>
      <w:r>
        <w:t xml:space="preserve">2.3 升级发行版软件包</w:t>
      </w:r>
    </w:p>
    <w:p w14:paraId="24ECFA49">
      <w:pPr>
        <w:pStyle w:val="FirstParagraph"/>
      </w:pPr>
      <w:r>
        <w:t xml:space="preserve">打开 WSL，执行</w:t>
      </w:r>
    </w:p>
    <w:p w14:paraId="784CCD7E">
      <w:pPr>
        <w:pStyle w:val="SourceCode"/>
      </w:pPr>
      <w:r>
        <w:rPr>
          <w:rStyle w:val="VerbatimChar"/>
        </w:rPr>
        <w:t xml:space="preserve">sudo apt update &amp;&amp; sudo apt upgrade</w:t>
      </w:r>
    </w:p>
    <w:p w14:paraId="572E3169">
      <w:pPr>
        <w:pStyle w:val="FirstParagraph"/>
      </w:pPr>
      <w:r>
        <w:t xml:space="preserve">国外的镜像下载速度会很慢，可以改为国内镜像源。</w:t>
      </w:r>
      <w:r>
        <w:t xml:space="preserve"> </w:t>
      </w:r>
      <w:hyperlink r:id="rId24">
        <w:r>
          <w:rPr>
            <w:rStyle w:val="Hyperlink"/>
          </w:rPr>
          <w:t xml:space="preserve">https://www.jianshu.com/p/126d51514097</w:t>
        </w:r>
      </w:hyperlink>
    </w:p>
    <w:p w14:paraId="58750C50">
      <w:pPr>
        <w:pStyle w:val="CaptionedFigure"/>
      </w:pPr>
      <w:r>
        <w:drawing>
          <wp:inline wp14:anchorId="66F67A67" wp14:editId="372066AF">
            <wp:extent cx="5334000" cy="2789748"/>
            <wp:effectExtent b="0" r="0" t="0" l="0"/>
            <wp:docPr descr="" title="" id="6" name="Picture 6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08.gif" name="Picture" id="55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AE793">
      <w:pPr>
        <w:pStyle w:val="ImageCaption"/>
      </w:pPr>
    </w:p>
    <w:p w14:paraId="4A884556">
      <w:pPr>
        <w:pStyle w:val="Heading2"/>
      </w:pPr>
      <w:bookmarkEnd w:id="56"/>
      <w:bookmarkStart w:name="X19aa122093fe5e76c51246b5b8cd576b73f0034" w:id="57"/>
      <w:r>
        <w:t xml:space="preserve">2.4 设置默认登录WSL为root用户</w:t>
      </w:r>
    </w:p>
    <w:p w14:paraId="7F7F32D8">
      <w:pPr>
        <w:pStyle w:val="FirstParagraph"/>
      </w:pPr>
      <w:r>
        <w:t xml:space="preserve">执行如下命令</w:t>
      </w:r>
    </w:p>
    <w:p w14:paraId="1BA699BB">
      <w:pPr>
        <w:pStyle w:val="SourceCode"/>
      </w:pPr>
      <w:r>
        <w:rPr>
          <w:rStyle w:val="VerbatimChar"/>
        </w:rPr>
        <w:t xml:space="preserve">&lt;DistributionName&gt; config --default-user &lt;Username&gt;</w:t>
      </w:r>
      <w:r>
        <w:br/>
      </w:r>
      <w:r>
        <w:br/>
      </w:r>
      <w:r>
        <w:rPr>
          <w:rStyle w:val="VerbatimChar"/>
        </w:rPr>
        <w:t xml:space="preserve"># 比如</w:t>
      </w:r>
      <w:r>
        <w:br/>
      </w:r>
      <w:r>
        <w:rPr>
          <w:rStyle w:val="VerbatimChar"/>
        </w:rPr>
        <w:t xml:space="preserve">ubuntu</w:t>
      </w:r>
      <w:r>
        <w:rPr>
          <w:rStyle w:val="VerbatimChar"/>
        </w:rPr>
        <w:t xml:space="preserve">18</w:t>
      </w:r>
      <w:r>
        <w:rPr>
          <w:rStyle w:val="VerbatimChar"/>
        </w:rPr>
        <w:t xml:space="preserve">04.exe config --default-user root</w:t>
      </w:r>
    </w:p>
    <w:p w14:paraId="14B66880">
      <w:pPr>
        <w:pStyle w:val="Heading2"/>
      </w:pPr>
      <w:bookmarkEnd w:id="57"/>
      <w:bookmarkStart w:name="X4238488c92b796c540bf0b8f632db49c3bc3aa6" w:id="59"/>
      <w:r>
        <w:t xml:space="preserve">2.5 详情英文文档</w:t>
      </w:r>
      <w:r>
        <w:t xml:space="preserve"> </w:t>
      </w:r>
    </w:p>
    <w:p w14:paraId="017E6D49">
      <w:pPr>
        <w:pStyle w:val="FirstParagraph"/>
      </w:pPr>
      <w:hyperlink r:id="rId26">
        <w:r>
          <w:rPr>
            <w:rStyle w:val="Hyperlink"/>
          </w:rPr>
          <w:t xml:space="preserve">https://docs.microsoft.com/en-us/windows/wsl/install-win10</w:t>
        </w:r>
      </w:hyperlink>
    </w:p>
    <w:p w14:paraId="18567477">
      <w:pPr>
        <w:pStyle w:val="Heading2"/>
      </w:pPr>
      <w:bookmarkEnd w:id="59"/>
      <w:bookmarkStart w:name="Xd31a2b26be831c50c7ab77fefb3d91cb93183d4" w:id="61"/>
      <w:r>
        <w:t xml:space="preserve">2.6 常见问题和解决方法</w:t>
      </w:r>
    </w:p>
    <w:p w14:paraId="681EFBD4">
      <w:pPr>
        <w:pStyle w:val="FirstParagraph"/>
      </w:pPr>
      <w:hyperlink r:id="rId27">
        <w:r>
          <w:rPr>
            <w:rStyle w:val="Hyperlink"/>
          </w:rPr>
          <w:t xml:space="preserve">https://docs.microsoft.com/en-us/windows/wsl/faq</w:t>
        </w:r>
      </w:hyperlink>
    </w:p>
    <w:p w14:paraId="5AAFEB3C">
      <w:pPr>
        <w:pStyle w:val="Heading2"/>
      </w:pPr>
      <w:bookmarkEnd w:id="61"/>
      <w:bookmarkStart w:name="Xdedab83bee9e4cddd8c16a8a344a7216a12e7af" w:id="64"/>
      <w:r>
        <w:t xml:space="preserve">2.7 WSL和VSCode</w:t>
      </w:r>
    </w:p>
    <w:p w14:paraId="3C9E5D4D">
      <w:pPr>
        <w:pStyle w:val="FirstParagraph"/>
      </w:pPr>
      <w:r>
        <w:t xml:space="preserve">WSL已知问题不稳定，跳过次步骤</w:t>
      </w:r>
    </w:p>
    <w:p w14:paraId="155E86F4">
      <w:pPr>
        <w:pStyle w:val="BodyText"/>
      </w:pPr>
      <w:r>
        <w:t xml:space="preserve">In the version of WSL (WSL1), there is a limitation where it is not possible to rename a non-empty folder from VS Code.</w:t>
      </w:r>
    </w:p>
    <w:p w14:paraId="5F8EAF77">
      <w:pPr>
        <w:pStyle w:val="BodyText"/>
      </w:pPr>
      <w:r>
        <w:t xml:space="preserve">相关blog：</w:t>
      </w:r>
      <w:hyperlink r:id="rId28">
        <w:r>
          <w:rPr>
            <w:rStyle w:val="Hyperlink"/>
          </w:rPr>
          <w:t xml:space="preserve">https://devblogs.microsoft.com/commandline/tips-and-tricks-for-linux-development-with-wsl-and-visual-studio-code/#workaround-for-renaming-folders</w:t>
        </w:r>
      </w:hyperlink>
    </w:p>
    <w:p w14:paraId="0E9AA771">
      <w:pPr>
        <w:pStyle w:val="BodyText"/>
      </w:pPr>
      <w:r>
        <w:t xml:space="preserve">可以在cmd或power shell中执行下方命令查看对应的版本。</w:t>
      </w:r>
    </w:p>
    <w:p w14:paraId="26D2B317">
      <w:pPr>
        <w:pStyle w:val="SourceCode"/>
      </w:pPr>
      <w:r>
        <w:rPr>
          <w:rStyle w:val="VerbatimChar"/>
        </w:rPr>
        <w:t xml:space="preserve">wsl -l -v</w:t>
      </w:r>
    </w:p>
    <w:p w14:paraId="7F987E85">
      <w:pPr>
        <w:pStyle w:val="FirstParagraph"/>
      </w:pPr>
      <w:r>
        <w:t xml:space="preserve">参考链接：</w:t>
      </w:r>
      <w:r>
        <w:t xml:space="preserve"> </w:t>
      </w:r>
      <w:hyperlink r:id="rId29">
        <w:r>
          <w:rPr>
            <w:rStyle w:val="Hyperlink"/>
          </w:rPr>
          <w:t xml:space="preserve">https://devblogs.microsoft.com/commandline/wsl-2-is-now-available-in-windows-insiders/#new-wsl-commands</w:t>
        </w:r>
      </w:hyperlink>
    </w:p>
    <w:p w14:paraId="68029665">
      <w:pPr>
        <w:pStyle w:val="Heading1"/>
      </w:pPr>
      <w:bookmarkEnd w:id="64"/>
      <w:bookmarkEnd w:id="65"/>
      <w:bookmarkStart w:name="X3998caa62e2ce2ce3ae91fc8a150452f80e78a3" w:id="69"/>
      <w:r>
        <w:t xml:space="preserve">3. WSL中安装nodeJs</w:t>
      </w:r>
    </w:p>
    <w:p w14:paraId="35451BCD">
      <w:pPr>
        <w:pStyle w:val="FirstParagraph"/>
      </w:pPr>
      <w:r>
        <w:t xml:space="preserve">在WSL环境下安装node.js</w:t>
      </w:r>
    </w:p>
    <w:p w14:paraId="7D9D1DBA">
      <w:pPr>
        <w:pStyle w:val="Heading2"/>
      </w:pPr>
      <w:bookmarkStart w:name="Xcecd92b89d2e4ea0b271af6621385f51e130384" w:id="66"/>
      <w:r>
        <w:t xml:space="preserve">3.1 执行下载和安装指令</w:t>
      </w:r>
    </w:p>
    <w:p w14:paraId="5EBBC8B4">
      <w:pPr>
        <w:pStyle w:val="SourceCode"/>
      </w:pPr>
      <w:r>
        <w:rPr>
          <w:rStyle w:val="VerbatimChar"/>
        </w:rPr>
        <w:t xml:space="preserve">curl -sL https://deb.nodesource.com/setup_14.x | sudo -E bash -</w:t>
      </w:r>
      <w:r>
        <w:br/>
      </w:r>
      <w:r>
        <w:br/>
      </w:r>
      <w:r>
        <w:rPr>
          <w:rStyle w:val="VerbatimChar"/>
        </w:rPr>
        <w:t xml:space="preserve">sudo apt-get install -y nodejs</w:t>
      </w:r>
    </w:p>
    <w:p w14:paraId="7F7F9299">
      <w:pPr>
        <w:pStyle w:val="FirstParagraph"/>
      </w:pPr>
      <w:r>
        <w:t xml:space="preserve"> </w:t>
      </w:r>
      <w:r>
        <w:t xml:space="preserve">统一配置淘宝镜像</w:t>
      </w:r>
    </w:p>
    <w:p w14:paraId="06AE687B">
      <w:pPr>
        <w:pStyle w:val="SourceCode"/>
      </w:pPr>
      <w:r>
        <w:rPr>
          <w:rStyle w:val="VerbatimChar"/>
        </w:rPr>
        <w:t xml:space="preserve">npm config set registry https://registry.npm.taobao.org</w:t>
      </w:r>
    </w:p>
    <w:p w14:paraId="0457616C">
      <w:pPr>
        <w:pStyle w:val="FirstParagraph"/>
      </w:pPr>
      <w:r>
        <w:t xml:space="preserve"> </w:t>
      </w:r>
      <w:r>
        <w:t xml:space="preserve">配置后可通过下面方式来验证是否成功</w:t>
      </w:r>
      <w:r>
        <w:t xml:space="preserve"> </w:t>
      </w:r>
    </w:p>
    <w:p w14:paraId="0655CB13">
      <w:pPr>
        <w:pStyle w:val="SourceCode"/>
      </w:pPr>
      <w:r>
        <w:rPr>
          <w:rStyle w:val="VerbatimChar"/>
        </w:rPr>
        <w:t xml:space="preserve">npm config get registry </w:t>
      </w:r>
    </w:p>
    <w:p w14:paraId="5B80B842">
      <w:pPr>
        <w:pStyle w:val="FirstParagraph"/>
      </w:pPr>
      <w:r>
        <w:t xml:space="preserve">查看node版本号</w:t>
      </w:r>
    </w:p>
    <w:p w14:paraId="3247B1CC">
      <w:pPr>
        <w:pStyle w:val="SourceCode"/>
      </w:pPr>
      <w:r>
        <w:rPr>
          <w:rStyle w:val="VerbatimChar"/>
        </w:rPr>
        <w:t xml:space="preserve">root@DESKTOP-TNL5UHN:~# node -v</w:t>
      </w:r>
      <w:r>
        <w:br/>
      </w:r>
      <w:r>
        <w:rPr>
          <w:rStyle w:val="VerbatimChar"/>
        </w:rPr>
        <w:t xml:space="preserve">v14.18.1</w:t>
      </w:r>
      <w:r>
        <w:br/>
      </w:r>
      <w:r>
        <w:rPr>
          <w:rStyle w:val="VerbatimChar"/>
        </w:rPr>
        <w:t xml:space="preserve">root@DESKTOP-TNL5UHN:~#</w:t>
      </w:r>
    </w:p>
    <w:p w14:paraId="2796B1F9">
      <w:pPr>
        <w:pStyle w:val="Heading2"/>
      </w:pPr>
      <w:bookmarkEnd w:id="66"/>
      <w:bookmarkStart w:name="Xf2af352cdac580c0fdfbef8bdf0f2ad4756b6a1" w:id="68"/>
      <w:r>
        <w:t xml:space="preserve">3.2 相关文档</w:t>
      </w:r>
    </w:p>
    <w:p w14:paraId="33BA864A">
      <w:pPr>
        <w:pStyle w:val="FirstParagraph"/>
      </w:pPr>
      <w:hyperlink r:id="rId30">
        <w:r>
          <w:rPr>
            <w:rStyle w:val="Hyperlink"/>
          </w:rPr>
          <w:t xml:space="preserve">https://github.com/nodesource/distributions/blob/master/README.md#installation-instructions</w:t>
        </w:r>
      </w:hyperlink>
    </w:p>
    <w:p w14:paraId="1F256026">
      <w:pPr>
        <w:pStyle w:val="Heading1"/>
      </w:pPr>
      <w:bookmarkEnd w:id="68"/>
      <w:bookmarkEnd w:id="69"/>
      <w:bookmarkStart w:name="Xdb7459a4da2f3e64bbff5dfc0fab83495de5377" w:id="82"/>
      <w:r>
        <w:t xml:space="preserve">4. WSL中安装Redis</w:t>
      </w:r>
    </w:p>
    <w:p w14:paraId="324ECBDE">
      <w:pPr>
        <w:pStyle w:val="BlockText"/>
      </w:pPr>
      <w:r>
        <w:t xml:space="preserve">windows可以不安装</w:t>
      </w:r>
    </w:p>
    <w:p w14:paraId="6C2AC3DA">
      <w:pPr>
        <w:pStyle w:val="FirstParagraph"/>
      </w:pPr>
      <w:r>
        <w:t xml:space="preserve">项目用了redis stream来保存消息队列，</w:t>
      </w:r>
      <w:r>
        <w:rPr>
          <w:b/>
          <w:bCs w:val="1"/>
        </w:rPr>
        <w:t xml:space="preserve">redis</w:t>
      </w:r>
      <w:r>
        <w:t xml:space="preserve"> </w:t>
      </w:r>
      <w:r>
        <w:rPr>
          <w:b/>
          <w:bCs w:val="1"/>
        </w:rPr>
        <w:t xml:space="preserve">必须为5.0</w:t>
      </w:r>
      <w:r>
        <w:t xml:space="preserve">版本以上</w:t>
      </w:r>
    </w:p>
    <w:p w14:paraId="6BDBAEC9">
      <w:pPr>
        <w:pStyle w:val="BodyText"/>
        <w:snapToGrid w:val="1"/>
      </w:pPr>
      <w:r>
        <w:t xml:space="preserve">安装参考4.1 </w:t>
      </w:r>
    </w:p>
    <w:p w14:paraId="63FC743F">
      <w:pPr>
        <w:snapToGrid w:val="1"/>
      </w:pPr>
      <w:hyperlink r:id="rId31">
        <w:r>
          <w:rPr>
            <w:rStyle w:val="Hyperlink"/>
          </w:rPr>
          <w:t xml:space="preserve">Install Redis on Windows  Redis</w:t>
        </w:r>
      </w:hyperlink>
    </w:p>
    <w:p w14:paraId="3714D992">
      <w:pPr>
        <w:pStyle w:val="Heading2"/>
      </w:pPr>
      <w:bookmarkStart w:name="Xfb991915858d3e9daf8329d8193f4500a90be4c" w:id="76"/>
      <w:r>
        <w:t xml:space="preserve">4.</w:t>
      </w:r>
      <w:r>
        <w:t xml:space="preserve">2</w:t>
      </w:r>
      <w:r>
        <w:t xml:space="preserve"> 安装步骤</w:t>
      </w:r>
    </w:p>
    <w:p w14:paraId="4CA3919D">
      <w:pPr>
        <w:pStyle w:val="BlockText"/>
      </w:pPr>
      <w:r>
        <w:t xml:space="preserve">如果是docker安装参考：</w:t>
      </w:r>
    </w:p>
    <w:p w14:paraId="15633618">
      <w:pPr>
        <w:pStyle w:val="BlockText"/>
      </w:pPr>
      <w:hyperlink r:id="rId32">
        <w:r>
          <w:rPr>
            <w:rStyle w:val="Hyperlink"/>
          </w:rPr>
          <w:t xml:space="preserve">https://www.cnblogs.com/blog-rui/p/9946382.html</w:t>
        </w:r>
      </w:hyperlink>
    </w:p>
    <w:p w14:paraId="560CAF85">
      <w:pPr>
        <w:pStyle w:val="BlockText"/>
      </w:pPr>
      <w:hyperlink r:id="rId33">
        <w:r>
          <w:rPr>
            <w:rStyle w:val="Hyperlink"/>
          </w:rPr>
          <w:t xml:space="preserve">https://blog.csdn.net/qq_41807801/article/details/91346406</w:t>
        </w:r>
      </w:hyperlink>
    </w:p>
    <w:p w14:paraId="01BD6B2E">
      <w:pPr>
        <w:pStyle w:val="BlockText"/>
      </w:pPr>
      <w:hyperlink r:id="rId34">
        <w:r>
          <w:rPr>
            <w:rStyle w:val="Hyperlink"/>
          </w:rPr>
          <w:t xml:space="preserve">https://blog.csdn.net/weixin_40461281/article/details/92624415</w:t>
        </w:r>
      </w:hyperlink>
    </w:p>
    <w:p w14:paraId="2BE75D89">
      <w:pPr>
        <w:pStyle w:val="FirstParagraph"/>
      </w:pPr>
      <w:r>
        <w:t xml:space="preserve">更新ct</w:t>
      </w:r>
    </w:p>
    <w:p w14:paraId="198F026C">
      <w:pPr>
        <w:pStyle w:val="SourceCode"/>
      </w:pPr>
      <w:r>
        <w:rPr>
          <w:rStyle w:val="VerbatimChar"/>
        </w:rPr>
        <w:t xml:space="preserve">sudo apt-get update</w:t>
      </w:r>
    </w:p>
    <w:p w14:paraId="33C24514">
      <w:pPr>
        <w:pStyle w:val="FirstParagraph"/>
      </w:pPr>
      <w:r>
        <w:t xml:space="preserve">如果之前安装过低版本redis，先删除</w:t>
      </w:r>
    </w:p>
    <w:p w14:paraId="371F02CF">
      <w:pPr>
        <w:pStyle w:val="SourceCode"/>
      </w:pPr>
      <w:r>
        <w:rPr>
          <w:rStyle w:val="VerbatimChar"/>
        </w:rPr>
        <w:t xml:space="preserve">sudo apt remove redis-server</w:t>
      </w:r>
    </w:p>
    <w:p w14:paraId="2903C290">
      <w:pPr>
        <w:pStyle w:val="FirstParagraph"/>
      </w:pPr>
      <w:r>
        <w:t xml:space="preserve">下载安装redis</w:t>
      </w:r>
    </w:p>
    <w:p w14:paraId="5FEB33D1">
      <w:pPr>
        <w:pStyle w:val="SourceCode"/>
      </w:pPr>
      <w:r>
        <w:rPr>
          <w:rStyle w:val="VerbatimChar"/>
        </w:rPr>
        <w:t xml:space="preserve">sudo apt-get install build-essential</w:t>
      </w:r>
    </w:p>
    <w:p w14:paraId="5DAB7E02">
      <w:pPr>
        <w:pStyle w:val="FirstParagraph"/>
      </w:pPr>
      <w:r>
        <w:t xml:space="preserve">安装源码包</w:t>
      </w:r>
    </w:p>
    <w:p w14:paraId="3DDBD43C">
      <w:pPr>
        <w:pStyle w:val="SourceCode"/>
      </w:pPr>
      <w:r>
        <w:rPr>
          <w:rStyle w:val="VerbatimChar"/>
        </w:rPr>
        <w:t xml:space="preserve">sudo apt-get install make gcc</w:t>
      </w:r>
    </w:p>
    <w:p w14:paraId="61283506">
      <w:pPr>
        <w:pStyle w:val="FirstParagraph"/>
      </w:pPr>
      <w:r>
        <w:t xml:space="preserve">查看gcc</w:t>
      </w:r>
    </w:p>
    <w:p w14:paraId="6795B6C2">
      <w:pPr>
        <w:pStyle w:val="SourceCode"/>
        <w:snapToGrid w:val="1"/>
      </w:pPr>
    </w:p>
    <w:p w14:paraId="5667F540">
      <w:pPr>
        <w:pStyle w:val="SourceCode"/>
      </w:pPr>
    </w:p>
    <w:p w14:paraId="2B3B8E3B">
      <w:pPr>
        <w:pStyle w:val="FirstParagraph"/>
      </w:pPr>
      <w:r>
        <w:t xml:space="preserve">依次执行下方命令</w:t>
      </w:r>
    </w:p>
    <w:p w14:paraId="4CCD4A66">
      <w:pPr>
        <w:pStyle w:val="SourceCode"/>
      </w:pPr>
      <w:r>
        <w:rPr>
          <w:rStyle w:val="VerbatimChar"/>
        </w:rPr>
        <w:t xml:space="preserve">wget http://download.redis.io/releases/redis-</w:t>
      </w:r>
      <w:r>
        <w:rPr>
          <w:rStyle w:val="VerbatimChar"/>
        </w:rPr>
        <w:t xml:space="preserve">7.0</w:t>
      </w:r>
      <w:r>
        <w:rPr>
          <w:rStyle w:val="VerbatimChar"/>
        </w:rPr>
        <w:t xml:space="preserve">.</w:t>
      </w:r>
      <w:r>
        <w:rPr>
          <w:rStyle w:val="VerbatimChar"/>
        </w:rPr>
        <w:t xml:space="preserve">9.</w:t>
      </w:r>
      <w:r>
        <w:rPr>
          <w:rStyle w:val="VerbatimChar"/>
        </w:rPr>
        <w:t xml:space="preserve">tar.gz</w:t>
      </w:r>
      <w:r>
        <w:br/>
      </w:r>
      <w:r>
        <w:br/>
      </w:r>
      <w:r>
        <w:rPr>
          <w:rStyle w:val="VerbatimChar"/>
        </w:rPr>
        <w:t xml:space="preserve">tar xvzf redis-</w:t>
      </w:r>
      <w:r>
        <w:rPr>
          <w:rStyle w:val="VerbatimChar"/>
        </w:rPr>
        <w:t xml:space="preserve">7.0.9</w:t>
      </w:r>
      <w:r>
        <w:rPr>
          <w:rStyle w:val="VerbatimChar"/>
        </w:rPr>
        <w:t xml:space="preserve">.tar.gz</w:t>
      </w:r>
      <w:r>
        <w:br/>
      </w:r>
      <w:r>
        <w:br/>
      </w:r>
      <w:r>
        <w:t xml:space="preserve">cd </w:t>
      </w:r>
      <w:r>
        <w:rPr>
          <w:rStyle w:val="id_dee76efcb4a4"/>
        </w:rPr>
        <w:t xml:space="preserve">redis-7.0.9/src</w:t>
      </w:r>
      <w:r>
        <w:br/>
      </w:r>
      <w:r>
        <w:rPr>
          <w:rStyle w:val="VerbatimChar"/>
        </w:rPr>
        <w:t xml:space="preserve">make</w:t>
      </w:r>
      <w:r>
        <w:br/>
      </w:r>
      <w:r>
        <w:br/>
      </w:r>
      <w:r>
        <w:rPr>
          <w:rStyle w:val="VerbatimChar"/>
        </w:rPr>
        <w:t xml:space="preserve">make install</w:t>
      </w:r>
    </w:p>
    <w:p w14:paraId="029CBC5A">
      <w:pPr>
        <w:pStyle w:val="BlockText"/>
      </w:pPr>
      <w:r>
        <w:t xml:space="preserve">注：make的时候，可能会报错（不包含所有错误）</w:t>
      </w:r>
    </w:p>
    <w:p w14:paraId="0B58CC94">
      <w:pPr>
        <w:pStyle w:val="BlockText"/>
      </w:pPr>
      <w:r>
        <w:rPr>
          <w:b/>
          <w:bCs w:val="1"/>
        </w:rPr>
        <w:t xml:space="preserve">错误1：</w:t>
      </w:r>
    </w:p>
    <w:p w14:paraId="3B58DC7F">
      <w:pPr>
        <w:pStyle w:val="SourceCode"/>
      </w:pPr>
      <w:r>
        <w:rPr>
          <w:rStyle w:val="VerbatimChar"/>
        </w:rPr>
        <w:t xml:space="preserve">Jemalloc error： make  MALLOC=libc；    cc:  ../deps/hiredis/libhiredis.a: No such file or directory</w:t>
      </w:r>
    </w:p>
    <w:p w14:paraId="18F23730">
      <w:pPr>
        <w:pStyle w:val="BlockText"/>
      </w:pPr>
      <w:r>
        <w:t xml:space="preserve">进入源码包目录下的deps目录中执行</w:t>
      </w:r>
    </w:p>
    <w:p w14:paraId="1FA594E8">
      <w:pPr>
        <w:pStyle w:val="SourceCode"/>
      </w:pPr>
      <w:r>
        <w:rPr>
          <w:rStyle w:val="VerbatimChar"/>
        </w:rPr>
        <w:t xml:space="preserve">make geohash-int hiredis jemalloc linenoise  lua</w:t>
      </w:r>
    </w:p>
    <w:p w14:paraId="41BA2776">
      <w:pPr>
        <w:pStyle w:val="BlockText"/>
      </w:pPr>
      <w:r>
        <w:t xml:space="preserve">然后再进行make编译就可以了。</w:t>
      </w:r>
    </w:p>
    <w:p w14:paraId="66C7A0D2">
      <w:pPr>
        <w:pStyle w:val="BlockText"/>
      </w:pPr>
      <w:r>
        <w:rPr>
          <w:b/>
          <w:bCs w:val="1"/>
        </w:rPr>
        <w:t xml:space="preserve">错误2：</w:t>
      </w:r>
    </w:p>
    <w:p w14:paraId="2A860748">
      <w:pPr>
        <w:pStyle w:val="BlockText"/>
      </w:pPr>
      <w:r>
        <w:t xml:space="preserve">Redis 编译报错：</w:t>
      </w:r>
    </w:p>
    <w:p w14:paraId="041FBAFD">
      <w:pPr>
        <w:pStyle w:val="SourceCode"/>
      </w:pPr>
      <w:r>
        <w:rPr>
          <w:rStyle w:val="VerbatimChar"/>
        </w:rPr>
        <w:t xml:space="preserve">You need tcl 8.5 or newer  in order to run the Redis test</w:t>
      </w:r>
    </w:p>
    <w:p w14:paraId="55DE07D1">
      <w:pPr>
        <w:pStyle w:val="BlockText"/>
      </w:pPr>
      <w:r>
        <w:t xml:space="preserve">解决：</w:t>
      </w:r>
    </w:p>
    <w:p w14:paraId="5BEFB19C">
      <w:pPr>
        <w:pStyle w:val="SourceCode"/>
      </w:pPr>
      <w:r>
        <w:rPr>
          <w:rStyle w:val="VerbatimChar"/>
        </w:rPr>
        <w:t xml:space="preserve">wget http://downloads.sourceforge.net/tcl/tcl8.6.1-src.tar.gz       </w:t>
      </w:r>
      <w:r>
        <w:br/>
      </w:r>
      <w:r>
        <w:br/>
      </w:r>
      <w:r>
        <w:rPr>
          <w:rStyle w:val="VerbatimChar"/>
        </w:rPr>
        <w:t xml:space="preserve">tar xzvf tcl8.6.1-src.tar.gz -C /usr/local/</w:t>
      </w:r>
      <w:r>
        <w:br/>
      </w:r>
      <w:r>
        <w:br/>
      </w:r>
      <w:r>
        <w:rPr>
          <w:rStyle w:val="VerbatimChar"/>
        </w:rPr>
        <w:t xml:space="preserve">cd /usr/local/tcl8.6.1/unix/</w:t>
      </w:r>
      <w:r>
        <w:br/>
      </w:r>
      <w:r>
        <w:br/>
      </w:r>
      <w:r>
        <w:rPr>
          <w:rStyle w:val="VerbatimChar"/>
        </w:rPr>
        <w:t xml:space="preserve">./configure</w:t>
      </w:r>
      <w:r>
        <w:br/>
      </w:r>
      <w:r>
        <w:br/>
      </w:r>
      <w:r>
        <w:rPr>
          <w:rStyle w:val="VerbatimChar"/>
        </w:rPr>
        <w:t xml:space="preserve">make</w:t>
      </w:r>
      <w:r>
        <w:br/>
      </w:r>
      <w:r>
        <w:br/>
      </w:r>
      <w:r>
        <w:rPr>
          <w:rStyle w:val="VerbatimChar"/>
        </w:rPr>
        <w:t xml:space="preserve">make install     </w:t>
      </w:r>
    </w:p>
    <w:p w14:paraId="022C672B">
      <w:pPr>
        <w:pStyle w:val="BlockText"/>
      </w:pPr>
      <w:r>
        <w:t xml:space="preserve">然后在 redis安装目录执行：</w:t>
      </w:r>
    </w:p>
    <w:p w14:paraId="3C939CBB">
      <w:pPr>
        <w:pStyle w:val="SourceCode"/>
      </w:pPr>
      <w:r>
        <w:rPr>
          <w:rStyle w:val="VerbatimChar"/>
        </w:rPr>
        <w:t xml:space="preserve">make</w:t>
      </w:r>
      <w:r>
        <w:br/>
      </w:r>
      <w:r>
        <w:br/>
      </w:r>
      <w:r>
        <w:rPr>
          <w:rStyle w:val="VerbatimChar"/>
        </w:rPr>
        <w:t xml:space="preserve">make test</w:t>
      </w:r>
      <w:r>
        <w:br/>
      </w:r>
      <w:r>
        <w:br/>
      </w:r>
      <w:r>
        <w:rPr>
          <w:rStyle w:val="VerbatimChar"/>
        </w:rPr>
        <w:t xml:space="preserve">make install  </w:t>
      </w:r>
    </w:p>
    <w:p w14:paraId="2A36ABDF">
      <w:pPr>
        <w:pStyle w:val="BlockText"/>
      </w:pPr>
      <w:r>
        <w:t xml:space="preserve">如果需要启动Services(Optional)：</w:t>
      </w:r>
    </w:p>
    <w:p w14:paraId="1FBAA636">
      <w:pPr>
        <w:pStyle w:val="BlockText"/>
      </w:pPr>
      <w:r>
        <w:t xml:space="preserve">cd utils</w:t>
      </w:r>
    </w:p>
    <w:p w14:paraId="1A82C1D7">
      <w:pPr>
        <w:pStyle w:val="BlockText"/>
      </w:pPr>
      <w:r>
        <w:t xml:space="preserve">./install_server.sh</w:t>
      </w:r>
    </w:p>
    <w:p w14:paraId="189AAE48">
      <w:pPr>
        <w:pStyle w:val="FirstParagraph"/>
      </w:pPr>
      <w:r>
        <w:t xml:space="preserve">启动 redis</w:t>
      </w:r>
    </w:p>
    <w:p w14:paraId="7A1E56B8">
      <w:pPr>
        <w:pStyle w:val="SourceCode"/>
      </w:pPr>
      <w:r>
        <w:rPr>
          <w:rStyle w:val="VerbatimChar"/>
        </w:rPr>
        <w:t xml:space="preserve">cd src</w:t>
      </w:r>
      <w:r>
        <w:br/>
      </w:r>
      <w:r>
        <w:br/>
      </w:r>
      <w:r>
        <w:rPr>
          <w:rStyle w:val="VerbatimChar"/>
        </w:rPr>
        <w:t xml:space="preserve">./redis-server</w:t>
      </w:r>
    </w:p>
    <w:p w14:paraId="72F718AF">
      <w:pPr>
        <w:pStyle w:val="CaptionedFigure"/>
      </w:pPr>
      <w:r>
        <w:drawing>
          <wp:inline distL="0" distT="0" distR="0" distB="0" wp14:anchorId="14B3F69A" wp14:editId="1315B58F">
            <wp:extent cx="5334000" cy="2791626"/>
            <wp:effectExtent b="0" r="0" t="0" l="0"/>
            <wp:docPr descr="" title="" id="7" name="Picture 7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12.gif" id="75" name="rId73.gif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D585C">
      <w:pPr>
        <w:pStyle w:val="ImageCaption"/>
      </w:pPr>
    </w:p>
    <w:p w14:paraId="042F2192">
      <w:pPr>
        <w:pStyle w:val="Heading2"/>
      </w:pPr>
      <w:bookmarkEnd w:id="76"/>
      <w:bookmarkStart w:name="Xee27b75e0eae6a5a7b9d643150cf5bd9949750d" w:id="81"/>
      <w:r>
        <w:t xml:space="preserve">4.2 常用命令</w:t>
      </w:r>
    </w:p>
    <w:p w14:paraId="7E87C501">
      <w:pPr>
        <w:pStyle w:val="Heading3"/>
      </w:pPr>
      <w:bookmarkStart w:name="X433d8e1f8b6f1c402f5e27bad8a0ce38440523d" w:id="77"/>
      <w:r>
        <w:t xml:space="preserve">4.2.1 redis后台启动</w:t>
      </w:r>
    </w:p>
    <w:p w14:paraId="4114C0AF">
      <w:pPr>
        <w:pStyle w:val="FirstParagraph"/>
      </w:pPr>
      <w:r>
        <w:rPr>
          <w:b/>
          <w:bCs w:val="1"/>
        </w:rPr>
        <w:t xml:space="preserve">修改配置文件的方式</w:t>
      </w:r>
    </w:p>
    <w:p w14:paraId="328F68D7">
      <w:pPr>
        <w:numPr>
          <w:ilvl w:val="0"/>
          <w:numId w:val="5"/>
        </w:numPr>
      </w:pPr>
      <w:r>
        <w:t xml:space="preserve">复制源码包里的redis.conf到/etc</w:t>
      </w:r>
    </w:p>
    <w:p w14:paraId="2682727E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cd redis-stable</w:t>
      </w:r>
      <w:r>
        <w:br/>
      </w:r>
      <w:r>
        <w:br/>
      </w:r>
      <w:r>
        <w:rPr>
          <w:rStyle w:val="VerbatimChar"/>
        </w:rPr>
        <w:t xml:space="preserve">cp redis.conf /etc/redis.conf</w:t>
      </w:r>
    </w:p>
    <w:p w14:paraId="7481146A">
      <w:pPr>
        <w:numPr>
          <w:ilvl w:val="0"/>
          <w:numId w:val="5"/>
        </w:numPr>
      </w:pPr>
      <w:r>
        <w:t xml:space="preserve">编辑/etc/redis.conf ,修改 daemaon no 为daemaon yes ，以守护进程方式启动进程</w:t>
      </w:r>
    </w:p>
    <w:p w14:paraId="72F5C3D9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redis-server /etc/redis.conf</w:t>
      </w:r>
    </w:p>
    <w:p w14:paraId="55190F0A">
      <w:pPr>
        <w:pStyle w:val="FirstParagraph"/>
      </w:pPr>
      <w:r>
        <w:rPr>
          <w:b/>
          <w:bCs w:val="1"/>
        </w:rPr>
        <w:t xml:space="preserve">命令行方式</w:t>
      </w:r>
    </w:p>
    <w:p w14:paraId="4FBA4061">
      <w:pPr>
        <w:pStyle w:val="SourceCode"/>
      </w:pPr>
      <w:r>
        <w:rPr>
          <w:rStyle w:val="VerbatimChar"/>
        </w:rPr>
        <w:t xml:space="preserve">redis-server --daemonize yes</w:t>
      </w:r>
    </w:p>
    <w:p w14:paraId="5575943B">
      <w:pPr>
        <w:pStyle w:val="Heading3"/>
      </w:pPr>
      <w:bookmarkEnd w:id="77"/>
      <w:bookmarkStart w:name="X60ef3a809c4168891a9eaf0c747fe70b6f8b095" w:id="78"/>
      <w:r>
        <w:t xml:space="preserve">4.2.2 查看redis进程</w:t>
      </w:r>
    </w:p>
    <w:p w14:paraId="01A3D72B">
      <w:pPr>
        <w:pStyle w:val="SourceCode"/>
      </w:pPr>
      <w:r>
        <w:rPr>
          <w:rStyle w:val="VerbatimChar"/>
        </w:rPr>
        <w:t xml:space="preserve">ps -aux | grep redis</w:t>
      </w:r>
    </w:p>
    <w:p w14:paraId="079C65B3">
      <w:pPr>
        <w:pStyle w:val="Heading3"/>
      </w:pPr>
      <w:bookmarkEnd w:id="78"/>
      <w:bookmarkStart w:name="Xf28e0998a2ec02288f0fe8c1d303520bfd6251f" w:id="80"/>
      <w:r>
        <w:t xml:space="preserve">4.2.3 打开redis客户端</w:t>
      </w:r>
    </w:p>
    <w:p w14:paraId="6853F700">
      <w:pPr>
        <w:pStyle w:val="SourceCode"/>
      </w:pPr>
      <w:r>
        <w:rPr>
          <w:rStyle w:val="VerbatimChar"/>
        </w:rPr>
        <w:t xml:space="preserve">redis-cli</w:t>
      </w:r>
    </w:p>
    <w:p w14:paraId="4B6E1FFF">
      <w:pPr>
        <w:pStyle w:val="FirstParagraph"/>
      </w:pPr>
      <w:r>
        <w:t xml:space="preserve">redis图形化工具（可选）</w:t>
      </w:r>
    </w:p>
    <w:p w14:paraId="6AA68823">
      <w:pPr>
        <w:numPr>
          <w:ilvl w:val="0"/>
          <w:numId w:val="6"/>
        </w:numPr>
      </w:pPr>
      <w:hyperlink r:id="rId36">
        <w:r>
          <w:rPr>
            <w:rStyle w:val="Hyperlink"/>
          </w:rPr>
          <w:t xml:space="preserve">Another Redis Desktop Manager</w:t>
        </w:r>
      </w:hyperlink>
    </w:p>
    <w:p w14:paraId="3CC3D041">
      <w:pPr>
        <w:pStyle w:val="Heading1"/>
      </w:pPr>
      <w:bookmarkEnd w:id="80"/>
      <w:bookmarkEnd w:id="81"/>
      <w:bookmarkEnd w:id="82"/>
      <w:bookmarkStart w:name="X1fc296a691401bee3e0348fdc1e7b49695be4e5" w:id="97"/>
      <w:r>
        <w:t xml:space="preserve">5. WSL中安装MongoDB</w:t>
      </w:r>
    </w:p>
    <w:p w14:paraId="4C4B7FA0">
      <w:pPr>
        <w:pStyle w:val="BlockText"/>
      </w:pPr>
      <w:r>
        <w:t xml:space="preserve">windows可以不安装</w:t>
      </w:r>
    </w:p>
    <w:p w14:paraId="2D5E513F">
      <w:pPr>
        <w:pStyle w:val="Heading2"/>
      </w:pPr>
      <w:bookmarkStart w:name="Xc3ed34bdd50392336a79b74d5d832e054cd878e" w:id="95"/>
      <w:r>
        <w:t xml:space="preserve">5.1 安装步骤</w:t>
      </w:r>
    </w:p>
    <w:p w14:paraId="25DB4CED">
      <w:pPr>
        <w:pStyle w:val="FirstParagraph"/>
      </w:pPr>
      <w:r>
        <w:t xml:space="preserve">下载并安装mongodb</w:t>
      </w:r>
    </w:p>
    <w:p w14:paraId="11B12448">
      <w:pPr>
        <w:pStyle w:val="SourceCode"/>
      </w:pPr>
      <w:r>
        <w:rPr>
          <w:rStyle w:val="VerbatimChar"/>
        </w:rPr>
        <w:t xml:space="preserve">sudo apt-get install mongodb</w:t>
      </w:r>
    </w:p>
    <w:p w14:paraId="030C3E7C">
      <w:pPr>
        <w:pStyle w:val="FirstParagraph"/>
      </w:pPr>
      <w:r>
        <w:t xml:space="preserve">查看MongoDB版本</w:t>
      </w:r>
    </w:p>
    <w:p w14:paraId="26813844">
      <w:pPr>
        <w:pStyle w:val="SourceCode"/>
      </w:pPr>
      <w:r>
        <w:rPr>
          <w:rStyle w:val="VerbatimChar"/>
        </w:rPr>
        <w:t xml:space="preserve">mongo -version</w:t>
      </w:r>
    </w:p>
    <w:p w14:paraId="0E45BD81">
      <w:pPr>
        <w:pStyle w:val="FirstParagraph"/>
      </w:pPr>
      <w:r>
        <w:t xml:space="preserve">启动 MongoDB</w:t>
      </w:r>
    </w:p>
    <w:p w14:paraId="3A15F468">
      <w:pPr>
        <w:pStyle w:val="SourceCode"/>
      </w:pPr>
      <w:r>
        <w:rPr>
          <w:rStyle w:val="VerbatimChar"/>
        </w:rPr>
        <w:t xml:space="preserve">sudo service mongodb start</w:t>
      </w:r>
    </w:p>
    <w:p w14:paraId="6C729ED2">
      <w:pPr>
        <w:pStyle w:val="CaptionedFigure"/>
      </w:pPr>
      <w:r>
        <w:drawing>
          <wp:inline wp14:anchorId="05F7EB06" wp14:editId="28C3AFBE">
            <wp:extent cx="5334000" cy="2789748"/>
            <wp:effectExtent b="0" r="0" t="0" l="0"/>
            <wp:docPr descr="" title="" id="8" name="Picture 8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14.gif" name="Picture" id="85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C85A7">
      <w:pPr>
        <w:pStyle w:val="ImageCaption"/>
      </w:pPr>
    </w:p>
    <w:p w14:paraId="37C6635D">
      <w:pPr>
        <w:pStyle w:val="CaptionedFigure"/>
      </w:pPr>
      <w:r>
        <w:drawing>
          <wp:inline wp14:anchorId="3BC6FE6D" wp14:editId="710A2F38">
            <wp:extent cx="5334000" cy="2789748"/>
            <wp:effectExtent b="0" r="0" t="0" l="0"/>
            <wp:docPr descr="" title="" id="9" name="Picture 9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16.gif" name="Picture" id="88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1174B">
      <w:pPr>
        <w:pStyle w:val="ImageCaption"/>
      </w:pPr>
    </w:p>
    <w:p w14:paraId="64D2FBAA">
      <w:pPr>
        <w:pStyle w:val="BodyText"/>
      </w:pPr>
      <w:r>
        <w:t xml:space="preserve">如果遇到一直起不来服务，可以尝试以下操作：</w:t>
      </w:r>
    </w:p>
    <w:p w14:paraId="55549D06">
      <w:pPr>
        <w:pStyle w:val="BodyText"/>
      </w:pPr>
      <w:r>
        <w:t xml:space="preserve">1、执行sudo mongod --repair，然后根据起报错信息来调试。</w:t>
      </w:r>
    </w:p>
    <w:p w14:paraId="6FD6E433">
      <w:pPr>
        <w:pStyle w:val="BodyText"/>
      </w:pPr>
      <w:r>
        <w:t xml:space="preserve">2、如果遇到里面报了权限的问题，可以尝试改变该文件或者文件夹的权限；</w:t>
      </w:r>
    </w:p>
    <w:p w14:paraId="3ADA43B3">
      <w:pPr>
        <w:pStyle w:val="BodyText"/>
      </w:pPr>
      <w:r>
        <w:t xml:space="preserve">3、如果遇到以下问题：</w:t>
      </w:r>
    </w:p>
    <w:p w14:paraId="5AE24FED">
      <w:pPr>
        <w:pStyle w:val="CaptionedFigure"/>
      </w:pPr>
      <w:r>
        <w:drawing>
          <wp:inline wp14:anchorId="22E44CBC" wp14:editId="7FFAC92A">
            <wp:extent cx="5334000" cy="1366484"/>
            <wp:effectExtent b="0" r="0" t="0" l="0"/>
            <wp:docPr descr="" title="" id="10" name="Picture 10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18.gif" name="Picture" id="91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F8599">
      <w:pPr>
        <w:pStyle w:val="ImageCaption"/>
      </w:pPr>
    </w:p>
    <w:p w14:paraId="56081644">
      <w:pPr>
        <w:pStyle w:val="BodyText"/>
      </w:pPr>
      <w:r>
        <w:t xml:space="preserve">可以尝试先创建目录 /data/db：mkdir /data/db -p，然后再次启动 MongoDB。</w:t>
      </w:r>
    </w:p>
    <w:p w14:paraId="2E195256">
      <w:pPr>
        <w:pStyle w:val="BodyText"/>
      </w:pPr>
      <w:r>
        <w:t xml:space="preserve">4、如果一直遇到以下问题：</w:t>
      </w:r>
    </w:p>
    <w:p w14:paraId="09AF9F83">
      <w:pPr>
        <w:pStyle w:val="CaptionedFigure"/>
      </w:pPr>
      <w:r>
        <w:drawing>
          <wp:inline wp14:anchorId="791CF4CD" wp14:editId="27D17232">
            <wp:extent cx="5334000" cy="2082710"/>
            <wp:effectExtent b="0" r="0" t="0" l="0"/>
            <wp:docPr descr="" title="" id="11" name="Picture 11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20.gif" name="Picture" id="94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29FD6">
      <w:pPr>
        <w:pStyle w:val="ImageCaption"/>
      </w:pPr>
    </w:p>
    <w:p w14:paraId="47C44DFC">
      <w:pPr>
        <w:pStyle w:val="BodyText"/>
      </w:pPr>
      <w:r>
        <w:t xml:space="preserve">可以尝试执行：sudo mongod -port=27017 -storageEngine=mmapv1 --logappend --journal。</w:t>
      </w:r>
    </w:p>
    <w:p w14:paraId="22117C42">
      <w:pPr>
        <w:pStyle w:val="BodyText"/>
      </w:pPr>
      <w:r>
        <w:t xml:space="preserve">如果有效的话，执行sudo vi /etc/mongodb.conf中，加上port=27017 storageEngine=mmapv1这两个配置。</w:t>
      </w:r>
    </w:p>
    <w:p w14:paraId="44B97BEA">
      <w:pPr>
        <w:pStyle w:val="BodyText"/>
      </w:pPr>
      <w:r>
        <w:t xml:space="preserve">再执行sudo service mongodb start，执行可成功。</w:t>
      </w:r>
    </w:p>
    <w:p w14:paraId="4D9799DF">
      <w:pPr>
        <w:pStyle w:val="Heading2"/>
      </w:pPr>
      <w:bookmarkEnd w:id="95"/>
      <w:bookmarkStart w:name="Xa16ea47839d85b6dadac92ab0e18588173c97ae" w:id="96"/>
      <w:r>
        <w:t xml:space="preserve">5.2 常用命令</w:t>
      </w:r>
    </w:p>
    <w:p w14:paraId="365C7A6B">
      <w:pPr>
        <w:pStyle w:val="FirstParagraph"/>
      </w:pPr>
      <w:r>
        <w:t xml:space="preserve">停止</w:t>
      </w:r>
    </w:p>
    <w:p w14:paraId="32155C0A">
      <w:pPr>
        <w:pStyle w:val="SourceCode"/>
      </w:pPr>
      <w:r>
        <w:rPr>
          <w:rStyle w:val="VerbatimChar"/>
        </w:rPr>
        <w:t xml:space="preserve">sudo service mongodb stop</w:t>
      </w:r>
    </w:p>
    <w:p w14:paraId="4742F701">
      <w:pPr>
        <w:pStyle w:val="FirstParagraph"/>
      </w:pPr>
      <w:r>
        <w:t xml:space="preserve">查看安装位置</w:t>
      </w:r>
    </w:p>
    <w:p w14:paraId="0C2908D1">
      <w:pPr>
        <w:pStyle w:val="SourceCode"/>
      </w:pPr>
      <w:r>
        <w:rPr>
          <w:rStyle w:val="VerbatimChar"/>
        </w:rPr>
        <w:t xml:space="preserve">locate mongo</w:t>
      </w:r>
    </w:p>
    <w:p w14:paraId="12E285E3">
      <w:pPr>
        <w:pStyle w:val="FirstParagraph"/>
      </w:pPr>
      <w:r>
        <w:t xml:space="preserve">进入shell命令</w:t>
      </w:r>
    </w:p>
    <w:p w14:paraId="5FDD0D0A">
      <w:pPr>
        <w:pStyle w:val="SourceCode"/>
      </w:pPr>
      <w:r>
        <w:rPr>
          <w:rStyle w:val="VerbatimChar"/>
        </w:rPr>
        <w:t xml:space="preserve">mongo</w:t>
      </w:r>
    </w:p>
    <w:p w14:paraId="6114894C">
      <w:pPr>
        <w:pStyle w:val="Heading1"/>
      </w:pPr>
      <w:bookmarkEnd w:id="96"/>
      <w:bookmarkEnd w:id="97"/>
      <w:bookmarkStart w:name="Xc117e658aca8fd25c249f0fc8c642442b73a2cf" w:id="114"/>
      <w:r>
        <w:t xml:space="preserve">6. Windows下安装中间件 (非必须)</w:t>
      </w:r>
    </w:p>
    <w:p w14:paraId="57492A69">
      <w:pPr>
        <w:pStyle w:val="Heading2"/>
      </w:pPr>
      <w:bookmarkStart w:name="X7a7d8259450d87b1d4fb15dc47a1a0205451095" w:id="105"/>
      <w:r>
        <w:t xml:space="preserve">6.1 MongoDB安装</w:t>
      </w:r>
    </w:p>
    <w:p w14:paraId="5A4A7607">
      <w:pPr>
        <w:numPr>
          <w:ilvl w:val="0"/>
          <w:numId w:val="7"/>
        </w:numPr>
      </w:pPr>
      <w:r>
        <w:t xml:space="preserve">下载地址：</w:t>
      </w:r>
      <w:hyperlink r:id="rId41">
        <w:r>
          <w:rPr>
            <w:rStyle w:val="Hyperlink"/>
          </w:rPr>
          <w:t xml:space="preserve">https://www.mongodb.com/download-center/community</w:t>
        </w:r>
      </w:hyperlink>
    </w:p>
    <w:p w14:paraId="29DE4F85">
      <w:pPr>
        <w:numPr>
          <w:ilvl w:val="0"/>
          <w:numId w:val="7"/>
        </w:numPr>
      </w:pPr>
      <w:r>
        <w:t xml:space="preserve">安装步骤</w:t>
      </w:r>
    </w:p>
    <w:p w14:paraId="79CBB550">
      <w:pPr>
        <w:numPr>
          <w:ilvl w:val="1"/>
          <w:numId w:val="8"/>
        </w:numPr>
      </w:pPr>
      <w:r>
        <w:t xml:space="preserve">根据你的系统下载 32 位或 64 位的 .msi 文件</w:t>
      </w:r>
    </w:p>
    <w:p w14:paraId="3B1D56A1">
      <w:pPr>
        <w:numPr>
          <w:ilvl w:val="1"/>
          <w:numId w:val="8"/>
        </w:numPr>
      </w:pPr>
      <w:r>
        <w:t xml:space="preserve">安装过程中，你可以通过点击 "Custom(自定义)" 按钮来设置你的安装目录</w:t>
      </w:r>
    </w:p>
    <w:p w14:paraId="4994CAC3">
      <w:pPr>
        <w:pStyle w:val="CaptionedFigure"/>
        <w:numPr>
          <w:ilvl w:val="1"/>
          <w:numId w:val="1"/>
        </w:numPr>
      </w:pPr>
      <w:r>
        <w:drawing>
          <wp:inline wp14:anchorId="7A030D61" wp14:editId="19C03B82">
            <wp:extent cx="3365500" cy="2628900"/>
            <wp:effectExtent b="0" r="0" t="0" l="0"/>
            <wp:docPr descr="" title="" id="12" name="Picture 12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22.gif" name="Picture" id="101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7B958">
      <w:pPr>
        <w:pStyle w:val="ImageCaption"/>
        <w:numPr>
          <w:ilvl w:val="1"/>
          <w:numId w:val="1"/>
        </w:numPr>
      </w:pPr>
    </w:p>
    <w:p w14:paraId="217CCA99">
      <w:pPr>
        <w:numPr>
          <w:ilvl w:val="1"/>
          <w:numId w:val="8"/>
        </w:numPr>
      </w:pPr>
      <w:r>
        <w:t xml:space="preserve">点击下一步安装，compass安装比较慢，也可以不勾选，选择自己下载</w:t>
      </w:r>
    </w:p>
    <w:p w14:paraId="1F38BF2F">
      <w:pPr>
        <w:pStyle w:val="CaptionedFigure"/>
      </w:pPr>
      <w:r>
        <w:drawing>
          <wp:inline wp14:anchorId="0CB963D9" wp14:editId="71F881BE">
            <wp:extent cx="4508500" cy="3175000"/>
            <wp:effectExtent b="0" r="0" t="0" l="0"/>
            <wp:docPr descr="" title="" id="13" name="Picture 13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24.gif" name="Picture" id="104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61E7B">
      <w:pPr>
        <w:pStyle w:val="ImageCaption"/>
      </w:pPr>
    </w:p>
    <w:p w14:paraId="475A5052">
      <w:pPr>
        <w:pStyle w:val="Heading2"/>
      </w:pPr>
      <w:bookmarkEnd w:id="105"/>
      <w:bookmarkStart w:name="Xe44b318f3a1ae7d102f6991db5faa49b7753376" w:id="113"/>
      <w:r>
        <w:t xml:space="preserve">6.2 Redis安装</w:t>
      </w:r>
    </w:p>
    <w:p w14:paraId="1B9E699B">
      <w:pPr>
        <w:numPr>
          <w:ilvl w:val="0"/>
          <w:numId w:val="9"/>
        </w:numPr>
      </w:pPr>
      <w:r>
        <w:t xml:space="preserve">下载地址：</w:t>
      </w:r>
      <w:hyperlink r:id="rId44">
        <w:r>
          <w:rPr>
            <w:rStyle w:val="Hyperlink"/>
          </w:rPr>
          <w:t xml:space="preserve">https://github.com/ServiceStack/redis-windows</w:t>
        </w:r>
      </w:hyperlink>
    </w:p>
    <w:p w14:paraId="7F5309D9">
      <w:pPr>
        <w:numPr>
          <w:ilvl w:val="0"/>
          <w:numId w:val="9"/>
        </w:numPr>
      </w:pPr>
      <w:r>
        <w:t xml:space="preserve">解压</w:t>
      </w:r>
    </w:p>
    <w:p w14:paraId="5395A5DA">
      <w:pPr>
        <w:pStyle w:val="CaptionedFigure"/>
        <w:numPr>
          <w:ilvl w:val="0"/>
          <w:numId w:val="1"/>
        </w:numPr>
      </w:pPr>
      <w:r>
        <w:drawing>
          <wp:inline wp14:anchorId="43572FD1" wp14:editId="4DA64794">
            <wp:extent cx="4102100" cy="2413000"/>
            <wp:effectExtent b="0" r="0" t="0" l="0"/>
            <wp:docPr descr="" title="" id="14" name="Picture 14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26.gif" name="Picture" id="109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BBB1F">
      <w:pPr>
        <w:pStyle w:val="ImageCaption"/>
        <w:numPr>
          <w:ilvl w:val="0"/>
          <w:numId w:val="1"/>
        </w:numPr>
      </w:pPr>
    </w:p>
    <w:p w14:paraId="045706B6">
      <w:pPr>
        <w:numPr>
          <w:ilvl w:val="0"/>
          <w:numId w:val="9"/>
        </w:numPr>
      </w:pPr>
      <w:r>
        <w:t xml:space="preserve">启动Redis</w:t>
      </w:r>
    </w:p>
    <w:p w14:paraId="14632642">
      <w:pPr>
        <w:pStyle w:val="CaptionedFigure"/>
      </w:pPr>
      <w:r>
        <w:drawing>
          <wp:inline wp14:anchorId="196833A3" wp14:editId="51C22944">
            <wp:extent cx="5334000" cy="2789748"/>
            <wp:effectExtent b="0" r="0" t="0" l="0"/>
            <wp:docPr descr="" title="" id="15" name="Picture 15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28.gif" name="Picture" id="112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6E32F">
      <w:pPr>
        <w:pStyle w:val="ImageCaption"/>
      </w:pPr>
    </w:p>
    <w:p w14:paraId="21F6D867">
      <w:pPr>
        <w:pStyle w:val="Heading1"/>
      </w:pPr>
      <w:bookmarkEnd w:id="113"/>
      <w:bookmarkEnd w:id="114"/>
      <w:bookmarkStart w:name="X9863d12953dbaf0a2f751eb2aeafd055e23c83c" w:id="163"/>
      <w:r>
        <w:t xml:space="preserve">7. Git配置</w:t>
      </w:r>
    </w:p>
    <w:p w14:paraId="1D3C11BD">
      <w:pPr>
        <w:pStyle w:val="Heading2"/>
      </w:pPr>
      <w:bookmarkStart w:name="Xe486656c4e6b41a45b589e14bb9f5401dd8f871" w:id="131"/>
      <w:r>
        <w:t xml:space="preserve">7.1 Fork your own stream</w:t>
      </w:r>
    </w:p>
    <w:p w14:paraId="3C3B9513">
      <w:pPr>
        <w:pStyle w:val="Heading3"/>
      </w:pPr>
      <w:bookmarkStart w:name="X52b2b4df6f1c6a48d7326deb31c2b8cc7cd2649" w:id="122"/>
      <w:r>
        <w:t xml:space="preserve">7.1.1 fork luoshu-share</w:t>
      </w:r>
    </w:p>
    <w:p w14:paraId="66CF6F75">
      <w:pPr>
        <w:pStyle w:val="FirstParagraph"/>
      </w:pPr>
      <w:hyperlink r:id="rId47">
        <w:r>
          <w:rPr>
            <w:rStyle w:val="Hyperlink"/>
          </w:rPr>
          <w:t xml:space="preserve">https://code.lenovows.com/lenovocloud/css/docs/luoshu-share</w:t>
        </w:r>
      </w:hyperlink>
    </w:p>
    <w:p w14:paraId="0E0C2A2D">
      <w:pPr>
        <w:pStyle w:val="CaptionedFigure"/>
      </w:pPr>
      <w:r>
        <w:drawing>
          <wp:inline wp14:anchorId="693D6FA4" wp14:editId="52ABB5E3">
            <wp:extent cx="5334000" cy="2246344"/>
            <wp:effectExtent b="0" r="0" t="0" l="0"/>
            <wp:docPr descr="" title="" id="16" name="Picture 16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7095154270.png" name="Picture" id="118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5CC6E">
      <w:pPr>
        <w:pStyle w:val="ImageCaption"/>
      </w:pPr>
    </w:p>
    <w:p w14:paraId="07A76897">
      <w:pPr>
        <w:pStyle w:val="BodyText"/>
      </w:pPr>
      <w:r>
        <w:t xml:space="preserve">点击派生(fork)</w:t>
      </w:r>
    </w:p>
    <w:p w14:paraId="61E060FE">
      <w:pPr>
        <w:pStyle w:val="CaptionedFigure"/>
      </w:pPr>
      <w:r>
        <w:drawing>
          <wp:inline wp14:anchorId="772E8068" wp14:editId="2EDCD435">
            <wp:extent cx="5334000" cy="2150466"/>
            <wp:effectExtent b="0" r="0" t="0" l="0"/>
            <wp:docPr descr="" title="" id="17" name="Picture 17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7095243539.png" name="Picture" id="121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897E9">
      <w:pPr>
        <w:pStyle w:val="ImageCaption"/>
      </w:pPr>
    </w:p>
    <w:p w14:paraId="4DF104DD">
      <w:pPr>
        <w:pStyle w:val="Heading3"/>
      </w:pPr>
      <w:bookmarkEnd w:id="122"/>
      <w:bookmarkStart w:name="X411cbff1d1e262e49cc6197d9f40988b63eecdf" w:id="130"/>
      <w:r>
        <w:t xml:space="preserve">7.1.2 fork luoshu-webresource</w:t>
      </w:r>
    </w:p>
    <w:p w14:paraId="7F73E5A8">
      <w:pPr>
        <w:pStyle w:val="FirstParagraph"/>
      </w:pPr>
      <w:hyperlink r:id="rId50">
        <w:r>
          <w:rPr>
            <w:rStyle w:val="Hyperlink"/>
          </w:rPr>
          <w:t xml:space="preserve">https://code.lenovows.com/lenovocloud/css/docs/luoshu-webresource</w:t>
        </w:r>
      </w:hyperlink>
    </w:p>
    <w:p w14:paraId="34A7F97C">
      <w:pPr>
        <w:pStyle w:val="CaptionedFigure"/>
      </w:pPr>
      <w:r>
        <w:drawing>
          <wp:inline wp14:anchorId="0A462433" wp14:editId="6A4AE788">
            <wp:extent cx="5334000" cy="2195113"/>
            <wp:effectExtent b="0" r="0" t="0" l="0"/>
            <wp:docPr descr="" title="" id="18" name="Picture 18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7095357449.png" name="Picture" id="126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8E1FA">
      <w:pPr>
        <w:pStyle w:val="ImageCaption"/>
      </w:pPr>
    </w:p>
    <w:p w14:paraId="335AE3DA">
      <w:pPr>
        <w:pStyle w:val="BodyText"/>
      </w:pPr>
      <w:r>
        <w:t xml:space="preserve">点击派生(fork)</w:t>
      </w:r>
    </w:p>
    <w:p w14:paraId="0F5F56C3">
      <w:pPr>
        <w:pStyle w:val="CaptionedFigure"/>
      </w:pPr>
      <w:r>
        <w:drawing>
          <wp:inline wp14:anchorId="08EA448F" wp14:editId="2B915316">
            <wp:extent cx="5334000" cy="2320039"/>
            <wp:effectExtent b="0" r="0" t="0" l="0"/>
            <wp:docPr descr="" title="" id="19" name="Picture 19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7095419071.png" name="Picture" id="129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AB22B">
      <w:pPr>
        <w:pStyle w:val="ImageCaption"/>
      </w:pPr>
    </w:p>
    <w:p w14:paraId="027A2961">
      <w:pPr>
        <w:pStyle w:val="Heading2"/>
      </w:pPr>
      <w:bookmarkEnd w:id="130"/>
      <w:bookmarkEnd w:id="131"/>
      <w:bookmarkStart w:name="X907a59040240e02f876db580b64f908d5cce11b" w:id="133"/>
      <w:r>
        <w:t xml:space="preserve">7.2 配置用户名和邮箱</w:t>
      </w:r>
    </w:p>
    <w:p w14:paraId="480C73D8">
      <w:pPr>
        <w:pStyle w:val="FirstParagraph"/>
      </w:pPr>
      <w:r>
        <w:t xml:space="preserve">在WSL中，配置姓名和邮箱</w:t>
      </w:r>
    </w:p>
    <w:p w14:paraId="44999845">
      <w:r>
        <w:t xml:space="preserve">git config --global user.email "name@lenovocloud.com"</w:t>
      </w:r>
    </w:p>
    <w:p w14:paraId="1C84BCEB">
      <w:r>
        <w:t xml:space="preserve">git config --global user.name "name"</w:t>
      </w:r>
    </w:p>
    <w:p w14:paraId="5137156E">
      <w:pPr>
        <w:pStyle w:val="FirstParagraph"/>
      </w:pPr>
      <w:r>
        <w:t xml:space="preserve">上述name配置成姓名拼音全拼(以@</w:t>
      </w:r>
      <w:hyperlink r:id="rId53">
        <w:r>
          <w:rPr>
            <w:rStyle w:val="Hyperlink"/>
          </w:rPr>
          <w:t xml:space="preserve">lenovocloud.com</w:t>
        </w:r>
      </w:hyperlink>
      <w:r>
        <w:t xml:space="preserve">结尾的邮箱账号，方便pipeline构建失败后发送邮件)</w:t>
      </w:r>
    </w:p>
    <w:p w14:paraId="44724B10">
      <w:pPr>
        <w:pStyle w:val="Heading2"/>
      </w:pPr>
      <w:bookmarkEnd w:id="133"/>
      <w:bookmarkStart w:name="X530960196973e3f65ced5799bc079f7cf6ce96a" w:id="140"/>
      <w:r>
        <w:t xml:space="preserve">7.3 配置SSH Keys</w:t>
      </w:r>
    </w:p>
    <w:p w14:paraId="55BD4102">
      <w:pPr>
        <w:pStyle w:val="FirstParagraph"/>
      </w:pPr>
      <w:r>
        <w:t xml:space="preserve">生成秘钥</w:t>
      </w:r>
    </w:p>
    <w:p w14:paraId="2F0F4FAB">
      <w:pPr>
        <w:pStyle w:val="BlockText"/>
      </w:pPr>
      <w:r>
        <w:t xml:space="preserve">下方命令中的</w:t>
      </w:r>
      <w:r>
        <w:t xml:space="preserve">name配置成姓名拼音全拼</w:t>
      </w:r>
    </w:p>
    <w:p w14:paraId="55A588C8">
      <w:pPr>
        <w:pStyle w:val="DP"/>
      </w:pPr>
      <w:r>
        <w:t xml:space="preserve">生成key：</w:t>
      </w:r>
    </w:p>
    <w:p w14:paraId="1DB9816F">
      <w:pPr>
        <w:pStyle w:val="DP"/>
      </w:pPr>
      <w:r>
        <w:t xml:space="preserve">ssh-keygen -t</w:t>
      </w:r>
      <w:r>
        <w:t xml:space="preserve"> rsa</w:t>
      </w:r>
      <w:r>
        <w:t xml:space="preserve"> -C "name@lenovocloud.com"</w:t>
      </w:r>
    </w:p>
    <w:p w14:paraId="361AA912">
      <w:pPr>
        <w:pStyle w:val="BodyText"/>
      </w:pPr>
    </w:p>
    <w:p w14:paraId="34D729E1">
      <w:pPr>
        <w:pStyle w:val="CaptionedFigure"/>
        <w:snapToGrid w:val="1"/>
      </w:pPr>
      <w:r>
        <w:drawing>
          <wp:inline distL="0" distT="0" distR="0" distB="0" wp14:anchorId="032BF37D" wp14:editId="73C23BCC">
            <wp:extent cx="5334000" cy="3058486"/>
            <wp:effectExtent b="0" r="0" t="0" l="0"/>
            <wp:docPr descr="" title="" id="20" name="Picture 20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34.gif" name="Picture" id="136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2CF3B">
      <w:pPr>
        <w:pStyle w:val="ImageCaption"/>
        <w:snapToGrid w:val="1"/>
      </w:pPr>
    </w:p>
    <w:p w14:paraId="601B9663">
      <w:pPr>
        <w:pStyle w:val="BodyText"/>
        <w:snapToGrid w:val="1"/>
      </w:pPr>
      <w:r>
        <w:t xml:space="preserve">WSL中切换至</w:t>
      </w:r>
      <w:r>
        <w:rPr>
          <w:rStyle w:val="VerbatimChar"/>
        </w:rPr>
        <w:t xml:space="preserve">~/.ssh/</w:t>
      </w:r>
      <w:r>
        <w:t xml:space="preserve">，执行</w:t>
      </w:r>
      <w:r>
        <w:rPr>
          <w:rStyle w:val="VerbatimChar"/>
        </w:rPr>
        <w:t xml:space="preserve">cat id_rsa.pub</w:t>
      </w:r>
      <w:r>
        <w:t xml:space="preserve">，并粘贴输出的内容到GitLab -&gt; 右上角头像 -&gt; 设置 -&gt; SSH 密钥</w:t>
      </w:r>
    </w:p>
    <w:p w14:paraId="436EF240">
      <w:pPr>
        <w:pStyle w:val="ImageCaption"/>
      </w:pPr>
    </w:p>
    <w:p w14:paraId="2448E33D">
      <w:pPr>
        <w:pStyle w:val="BodyText"/>
      </w:pPr>
      <w:r>
        <w:t xml:space="preserve">，执行</w:t>
      </w:r>
      <w:r>
        <w:rPr>
          <w:rStyle w:val="VerbatimChar"/>
        </w:rPr>
        <w:t xml:space="preserve">cat id_rsa.pub</w:t>
      </w:r>
      <w:r>
        <w:t xml:space="preserve">，并粘贴输出的内容到GitLab -&gt; 右上角头像 -&gt; 设置 -&gt; SSH 密钥</w:t>
      </w:r>
    </w:p>
    <w:p w14:paraId="296ABD8F">
      <w:pPr>
        <w:pStyle w:val="CaptionedFigure"/>
      </w:pPr>
      <w:r>
        <w:drawing>
          <wp:inline wp14:anchorId="5BBE9921" wp14:editId="61347ACE">
            <wp:extent cx="5334000" cy="2520793"/>
            <wp:effectExtent b="0" r="0" t="0" l="0"/>
            <wp:docPr descr="" title="" id="21" name="Picture 21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36.gif" name="Picture" id="139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1C83F">
      <w:pPr>
        <w:pStyle w:val="ImageCaption"/>
      </w:pPr>
    </w:p>
    <w:p w14:paraId="388B7AF2">
      <w:pPr>
        <w:pStyle w:val="BodyText"/>
      </w:pPr>
    </w:p>
    <w:p w14:paraId="3959B719">
      <w:pPr>
        <w:pStyle w:val="Heading2"/>
      </w:pPr>
      <w:bookmarkEnd w:id="140"/>
      <w:bookmarkStart w:name="Xc59f3a66ebc638f6ae2e1c93b3467115e147eda" w:id="150"/>
      <w:r>
        <w:t xml:space="preserve">7.4 配置ACCESS_TOKEN</w:t>
      </w:r>
    </w:p>
    <w:p w14:paraId="35F6E43C">
      <w:pPr>
        <w:numPr>
          <w:ilvl w:val="0"/>
          <w:numId w:val="10"/>
        </w:numPr>
      </w:pPr>
      <w:r>
        <w:t xml:space="preserve">点击右上角头像，进入设置，点击左侧访问令牌(Access Token)</w:t>
      </w:r>
    </w:p>
    <w:p w14:paraId="5BEA6458">
      <w:pPr>
        <w:pStyle w:val="BlockText"/>
        <w:numPr>
          <w:ilvl w:val="0"/>
          <w:numId w:val="1"/>
        </w:numPr>
      </w:pPr>
      <w:r>
        <w:t xml:space="preserve">此步骤只执行一次，建议本地保存生成的token</w:t>
      </w:r>
    </w:p>
    <w:p w14:paraId="668F1B45">
      <w:pPr>
        <w:pStyle w:val="CaptionedFigure"/>
        <w:numPr>
          <w:ilvl w:val="0"/>
          <w:numId w:val="1"/>
        </w:numPr>
      </w:pPr>
      <w:r>
        <w:drawing>
          <wp:inline wp14:anchorId="65445FC8" wp14:editId="4F437670">
            <wp:extent cx="5334000" cy="2449132"/>
            <wp:effectExtent b="0" r="0" t="0" l="0"/>
            <wp:docPr descr="" title="" id="22" name="Picture 22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yanwt\lenovocloud\zOffice\devDocs\for-all-developers\stage0_frontend%E6%9C%AC%E5%9C%B0%E9%85%8D%E7%BD%AE.assets\create_accessToken.png" name="Picture" id="143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0B252">
      <w:pPr>
        <w:pStyle w:val="ImageCaption"/>
        <w:numPr>
          <w:ilvl w:val="0"/>
          <w:numId w:val="1"/>
        </w:numPr>
      </w:pPr>
    </w:p>
    <w:p w14:paraId="5183C59C">
      <w:pPr>
        <w:numPr>
          <w:ilvl w:val="0"/>
          <w:numId w:val="1"/>
        </w:numPr>
      </w:pPr>
      <w:r>
        <w:t xml:space="preserve">新增令牌，名称为</w:t>
      </w:r>
      <w:r>
        <w:rPr>
          <w:rStyle w:val="VerbatimChar"/>
        </w:rPr>
        <w:t xml:space="preserve">ACCESS_TOKEN</w:t>
      </w:r>
      <w:r>
        <w:t xml:space="preserve">，勾选下方四个复选框，点击【创建个人访问令牌】，页面刷新后，</w:t>
      </w:r>
      <w:r>
        <w:rPr>
          <w:b/>
          <w:bCs w:val="1"/>
        </w:rPr>
        <w:t xml:space="preserve">拷贝</w:t>
      </w:r>
      <w:r>
        <w:t xml:space="preserve">生成的token</w:t>
      </w:r>
    </w:p>
    <w:p w14:paraId="0868D9AD">
      <w:pPr>
        <w:pStyle w:val="CaptionedFigure"/>
        <w:numPr>
          <w:ilvl w:val="0"/>
          <w:numId w:val="1"/>
        </w:numPr>
      </w:pPr>
      <w:r>
        <w:drawing>
          <wp:inline wp14:anchorId="11EA625F" wp14:editId="62A477F6">
            <wp:extent cx="5334000" cy="1793596"/>
            <wp:effectExtent b="0" r="0" t="0" l="0"/>
            <wp:docPr descr="" title="" id="23" name="Picture 23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yanwt\lenovocloud\zOffice\devDocs\for-all-developers\stage0_frontend%E6%9C%AC%E5%9C%B0%E9%85%8D%E7%BD%AE.assets\copy-token.png" name="Picture" id="146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BD75F">
      <w:pPr>
        <w:pStyle w:val="ImageCaption"/>
        <w:numPr>
          <w:ilvl w:val="0"/>
          <w:numId w:val="1"/>
        </w:numPr>
      </w:pPr>
    </w:p>
    <w:p w14:paraId="18869607">
      <w:pPr>
        <w:numPr>
          <w:ilvl w:val="0"/>
          <w:numId w:val="10"/>
        </w:numPr>
      </w:pPr>
      <w:r>
        <w:t xml:space="preserve">访问第一步fork后的luoshu-webresource项目，点击 设置 -&gt; CI/CD，展开变量，新增变量，键名</w:t>
      </w:r>
      <w:r>
        <w:rPr>
          <w:rStyle w:val="VerbatimChar"/>
        </w:rPr>
        <w:t xml:space="preserve">ACCESS_TOKEN</w:t>
      </w:r>
      <w:r>
        <w:t xml:space="preserve">，值为上一步复制的token，点击【保存变量】</w:t>
      </w:r>
    </w:p>
    <w:p w14:paraId="13577EFD">
      <w:pPr>
        <w:pStyle w:val="BlockText"/>
        <w:numPr>
          <w:ilvl w:val="0"/>
          <w:numId w:val="1"/>
        </w:numPr>
      </w:pPr>
      <w:r>
        <w:t xml:space="preserve">此步骤需要开发同学分别在自己的 luoshu-share 和 luoshu-webresource 中配置</w:t>
      </w:r>
    </w:p>
    <w:p w14:paraId="454DD344">
      <w:pPr>
        <w:pStyle w:val="CaptionedFigure"/>
        <w:numPr>
          <w:ilvl w:val="0"/>
          <w:numId w:val="1"/>
        </w:numPr>
      </w:pPr>
      <w:r>
        <w:drawing>
          <wp:inline wp14:anchorId="35766288" wp14:editId="5978B58F">
            <wp:extent cx="5334000" cy="2677102"/>
            <wp:effectExtent b="0" r="0" t="0" l="0"/>
            <wp:docPr descr="" title="" id="24" name="Picture 24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image-20220817095856458.png" name="Picture" id="149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CCDCB">
      <w:pPr>
        <w:pStyle w:val="ImageCaption"/>
        <w:numPr>
          <w:ilvl w:val="0"/>
          <w:numId w:val="1"/>
        </w:numPr>
      </w:pPr>
    </w:p>
    <w:p w14:paraId="7C4DD44D">
      <w:pPr>
        <w:pStyle w:val="Heading2"/>
      </w:pPr>
      <w:bookmarkEnd w:id="150"/>
      <w:bookmarkStart w:name="Xf4078ffe048cb9376d94be7a95ea7b071db7bd6" w:id="151"/>
      <w:r>
        <w:t xml:space="preserve">7.5 fork后的仓库中添加成员</w:t>
      </w:r>
    </w:p>
    <w:p w14:paraId="5E12F2F6">
      <w:pPr>
        <w:pStyle w:val="BlockText"/>
      </w:pPr>
      <w:r>
        <w:t xml:space="preserve">luoshu-share 和 luoshu-webresource都需要执行</w:t>
      </w:r>
    </w:p>
    <w:p w14:paraId="57861D45">
      <w:pPr>
        <w:numPr>
          <w:ilvl w:val="0"/>
          <w:numId w:val="11"/>
        </w:numPr>
      </w:pPr>
      <w:r>
        <w:t xml:space="preserve">点击fork 后的仓库</w:t>
      </w:r>
    </w:p>
    <w:p w14:paraId="046C0F04">
      <w:pPr>
        <w:numPr>
          <w:ilvl w:val="0"/>
          <w:numId w:val="11"/>
        </w:numPr>
      </w:pPr>
      <w:r>
        <w:t xml:space="preserve">点击设置 -&gt; 成员</w:t>
      </w:r>
    </w:p>
    <w:p w14:paraId="67959771">
      <w:pPr>
        <w:numPr>
          <w:ilvl w:val="0"/>
          <w:numId w:val="11"/>
        </w:numPr>
      </w:pPr>
      <w:r>
        <w:t xml:space="preserve">搜索docs_ci，角色设置为Maintainer，点击添加到项目</w:t>
      </w:r>
    </w:p>
    <w:p w14:paraId="6904CCEF">
      <w:pPr>
        <w:numPr>
          <w:ilvl w:val="0"/>
          <w:numId w:val="11"/>
        </w:numPr>
      </w:pPr>
      <w:r>
        <w:t xml:space="preserve">搜索chengyuan，角色设置为Developer，点击添加到项目</w:t>
      </w:r>
    </w:p>
    <w:p w14:paraId="4C27A1BF">
      <w:pPr>
        <w:pStyle w:val="Heading2"/>
      </w:pPr>
      <w:bookmarkEnd w:id="151"/>
      <w:bookmarkStart w:name="X118c106467ae3b35f8686fd26343266b6b50f70" w:id="155"/>
      <w:r>
        <w:t xml:space="preserve">7.6 下载代码</w:t>
      </w:r>
    </w:p>
    <w:p w14:paraId="4547F91F">
      <w:pPr>
        <w:numPr>
          <w:ilvl w:val="0"/>
          <w:numId w:val="12"/>
        </w:numPr>
      </w:pPr>
      <w:r>
        <w:t xml:space="preserve">WSL中切换至/opt目录</w:t>
      </w:r>
    </w:p>
    <w:p w14:paraId="75CE10A1">
      <w:pPr>
        <w:numPr>
          <w:ilvl w:val="0"/>
          <w:numId w:val="12"/>
        </w:numPr>
      </w:pPr>
      <w:r>
        <w:t xml:space="preserve">设置换行符，WSL中执行</w:t>
      </w:r>
    </w:p>
    <w:p w14:paraId="217A016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config --global core.autocrlf input</w:t>
      </w:r>
    </w:p>
    <w:p w14:paraId="4980C635">
      <w:pPr>
        <w:numPr>
          <w:ilvl w:val="0"/>
          <w:numId w:val="12"/>
        </w:numPr>
      </w:pPr>
      <w:r>
        <w:t xml:space="preserve">克隆luoshu-share仓库</w:t>
      </w:r>
    </w:p>
    <w:p w14:paraId="1F212757">
      <w:pPr>
        <w:pStyle w:val="BlockText"/>
        <w:numPr>
          <w:ilvl w:val="0"/>
          <w:numId w:val="1"/>
        </w:numPr>
      </w:pPr>
      <w:r>
        <w:t xml:space="preserve">ssh/to/ 格式的内容需要替换为开发同学各自的仓库地址</w:t>
      </w:r>
      <w:r>
        <w:t xml:space="preserve">，仓库地址获取方式</w:t>
      </w:r>
    </w:p>
    <w:p w14:paraId="5AE81FBB">
      <w:pPr>
        <w:pStyle w:val="CaptionedFigure"/>
        <w:numPr>
          <w:ilvl w:val="0"/>
          <w:numId w:val="1"/>
        </w:numPr>
      </w:pPr>
      <w:r>
        <w:drawing>
          <wp:inline wp14:anchorId="262E667B" wp14:editId="5EEA5FD3">
            <wp:extent cx="5334000" cy="2081052"/>
            <wp:effectExtent b="0" r="0" t="0" l="0"/>
            <wp:docPr descr="" title="" id="25" name="Picture 25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%E4%BC%81%E4%B8%9A%E5%BE%AE%E4%BF%A1%E6%88%AA%E5%9B%BE_20220817100350.png" name="Picture" id="154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6F01C">
      <w:pPr>
        <w:pStyle w:val="ImageCaption"/>
        <w:numPr>
          <w:ilvl w:val="0"/>
          <w:numId w:val="1"/>
        </w:numPr>
      </w:pPr>
    </w:p>
    <w:p w14:paraId="0B1332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clone ssh/to/luoshu-share.git</w:t>
      </w:r>
    </w:p>
    <w:p w14:paraId="5A54871A">
      <w:pPr>
        <w:numPr>
          <w:ilvl w:val="0"/>
          <w:numId w:val="12"/>
        </w:numPr>
      </w:pPr>
      <w:r>
        <w:t xml:space="preserve">克隆luoshu-webresource仓库</w:t>
      </w:r>
    </w:p>
    <w:p w14:paraId="57BD640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clone ssh/to/luoshu-webresource.git</w:t>
      </w:r>
    </w:p>
    <w:p w14:paraId="587F7BB4">
      <w:pPr>
        <w:pStyle w:val="Heading2"/>
      </w:pPr>
      <w:bookmarkEnd w:id="155"/>
      <w:bookmarkStart w:name="X3bfe9d67c826c6668ded2bc30d6e2e25cacb1a8" w:id="156"/>
      <w:r>
        <w:t xml:space="preserve">7.7 本地配置upstream</w:t>
      </w:r>
    </w:p>
    <w:p w14:paraId="261E93BF">
      <w:pPr>
        <w:numPr>
          <w:ilvl w:val="0"/>
          <w:numId w:val="13"/>
        </w:numPr>
      </w:pPr>
      <w:r>
        <w:t xml:space="preserve">添加luoshu-share upstream</w:t>
      </w:r>
    </w:p>
    <w:p w14:paraId="310285D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cd /opt/luoshu-share</w:t>
      </w:r>
      <w:r>
        <w:br/>
      </w:r>
      <w:r>
        <w:rPr>
          <w:rStyle w:val="VerbatimChar"/>
        </w:rPr>
        <w:t xml:space="preserve">git remote add upstream ssh://git@code.lenovows.com:52222/lenovocloud/css/docs/luoshu-share.git</w:t>
      </w:r>
      <w:r>
        <w:br/>
      </w:r>
      <w:r>
        <w:rPr>
          <w:rStyle w:val="VerbatimChar"/>
        </w:rPr>
        <w:t xml:space="preserve">git fetch upstream</w:t>
      </w:r>
      <w:r>
        <w:br/>
      </w:r>
      <w:r>
        <w:rPr>
          <w:rStyle w:val="VerbatimChar"/>
        </w:rPr>
        <w:t xml:space="preserve">git checkout -b upstream_master upstream/master</w:t>
      </w:r>
    </w:p>
    <w:p w14:paraId="2315B457">
      <w:pPr>
        <w:numPr>
          <w:ilvl w:val="0"/>
          <w:numId w:val="13"/>
        </w:numPr>
      </w:pPr>
      <w:r>
        <w:t xml:space="preserve">添加luoshu-webresource upstream</w:t>
      </w:r>
    </w:p>
    <w:p w14:paraId="56FD173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cd /opt/luoshu-webresource</w:t>
      </w:r>
      <w:r>
        <w:br/>
      </w:r>
      <w:r>
        <w:rPr>
          <w:rStyle w:val="VerbatimChar"/>
        </w:rPr>
        <w:t xml:space="preserve">git remote add upstream ssh://git@code.lenovows.com:52222/lenovocloud/css/docs/luoshu-webresource.git</w:t>
      </w:r>
      <w:r>
        <w:br/>
      </w:r>
      <w:r>
        <w:rPr>
          <w:rStyle w:val="VerbatimChar"/>
        </w:rPr>
        <w:t xml:space="preserve">git fetch upstream</w:t>
      </w:r>
      <w:r>
        <w:br/>
      </w:r>
      <w:r>
        <w:rPr>
          <w:rStyle w:val="VerbatimChar"/>
        </w:rPr>
        <w:t xml:space="preserve">git checkout -b upstream_master upstream/master</w:t>
      </w:r>
    </w:p>
    <w:p w14:paraId="33D505E1">
      <w:pPr>
        <w:pStyle w:val="Heading2"/>
      </w:pPr>
      <w:bookmarkEnd w:id="156"/>
      <w:bookmarkStart w:name="X4809bff4100a0b7dc8d696aa341a0ed2b7a11a1" w:id="160"/>
      <w:r>
        <w:t xml:space="preserve">7.8 创建并切换到新的分支</w:t>
      </w:r>
    </w:p>
    <w:p w14:paraId="5A24964F">
      <w:pPr>
        <w:pStyle w:val="BlockText"/>
      </w:pPr>
      <w:r>
        <w:t xml:space="preserve">建议所有工作在新的分支下开发，并行的工作创建多个branch，确认代码无误以后进行提交操作</w:t>
      </w:r>
    </w:p>
    <w:p w14:paraId="6D424785">
      <w:pPr>
        <w:pStyle w:val="FirstParagraph"/>
      </w:pPr>
      <w:r>
        <w:rPr>
          <w:b/>
          <w:bCs w:val="1"/>
        </w:rPr>
        <w:t xml:space="preserve">举例</w:t>
      </w:r>
      <w:r>
        <w:t xml:space="preserve">：</w:t>
      </w:r>
    </w:p>
    <w:p w14:paraId="0A7CECC6">
      <w:pPr>
        <w:numPr>
          <w:ilvl w:val="0"/>
          <w:numId w:val="14"/>
        </w:numPr>
      </w:pPr>
      <w:r>
        <w:t xml:space="preserve">更新代码</w:t>
      </w:r>
    </w:p>
    <w:p w14:paraId="0748E8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checkout upstream_master</w:t>
      </w:r>
      <w:r>
        <w:br/>
      </w:r>
      <w:r>
        <w:rPr>
          <w:rStyle w:val="VerbatimChar"/>
        </w:rPr>
        <w:t xml:space="preserve">git pull</w:t>
      </w:r>
    </w:p>
    <w:p w14:paraId="3D1EF096">
      <w:pPr>
        <w:numPr>
          <w:ilvl w:val="0"/>
          <w:numId w:val="14"/>
        </w:numPr>
      </w:pPr>
      <w:r>
        <w:t xml:space="preserve">新建分支并切换</w:t>
      </w:r>
    </w:p>
    <w:p w14:paraId="430A5282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checkout -b branch_for_task</w:t>
      </w:r>
    </w:p>
    <w:p w14:paraId="2D5AE2AB">
      <w:pPr>
        <w:pStyle w:val="CaptionedFigure"/>
      </w:pPr>
      <w:r>
        <w:drawing>
          <wp:inline wp14:anchorId="2A1F9409" wp14:editId="28DF03E2">
            <wp:extent cx="4775200" cy="266700"/>
            <wp:effectExtent b="0" r="0" t="0" l="0"/>
            <wp:docPr descr="" title="" id="26" name="Picture 26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40.gif" name="Picture" id="159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84139">
      <w:pPr>
        <w:pStyle w:val="ImageCaption"/>
      </w:pPr>
    </w:p>
    <w:p w14:paraId="592D6380">
      <w:pPr>
        <w:pStyle w:val="Heading2"/>
      </w:pPr>
      <w:bookmarkEnd w:id="160"/>
      <w:bookmarkStart w:name="X9d90c0db258997520d33bf3c635c049e32325a0" w:id="162"/>
      <w:r>
        <w:t xml:space="preserve">7.9 代码提交</w:t>
      </w:r>
    </w:p>
    <w:p w14:paraId="535537A7">
      <w:pPr>
        <w:pStyle w:val="FirstParagraph"/>
      </w:pPr>
      <w:r>
        <w:t xml:space="preserve">对于本地代码，可以通过git push指令进行远程提交，详情参考：</w:t>
      </w:r>
    </w:p>
    <w:p w14:paraId="58A6DF6C">
      <w:pPr>
        <w:pStyle w:val="BodyText"/>
      </w:pPr>
      <w:r>
        <w:t xml:space="preserve">[</w:t>
      </w:r>
      <w:hyperlink r:id="rId61">
        <w:r>
          <w:rPr>
            <w:rStyle w:val="Hyperlink"/>
          </w:rPr>
          <w:t xml:space="preserve">Git] How to work with git</w:t>
        </w:r>
      </w:hyperlink>
    </w:p>
    <w:p w14:paraId="1669D3F1">
      <w:pPr>
        <w:pStyle w:val="Heading1"/>
      </w:pPr>
      <w:bookmarkEnd w:id="162"/>
      <w:bookmarkEnd w:id="163"/>
      <w:bookmarkStart w:name="Xa616ef0b14f17a9e7811f9c66a62c6c6f4ab84c" w:id="164"/>
      <w:r>
        <w:t xml:space="preserve">8. WSL中安装Java JDK</w:t>
      </w:r>
    </w:p>
    <w:p w14:paraId="026CA5D6">
      <w:pPr>
        <w:pStyle w:val="FirstParagraph"/>
      </w:pPr>
      <w:r>
        <w:t xml:space="preserve">下载并安装java jdk</w:t>
      </w:r>
    </w:p>
    <w:p w14:paraId="562AD67E">
      <w:pPr>
        <w:pStyle w:val="SourceCode"/>
      </w:pPr>
      <w:r>
        <w:rPr>
          <w:rStyle w:val="VerbatimChar"/>
        </w:rPr>
        <w:t xml:space="preserve">sudo apt-get install openjdk-8-jdk</w:t>
      </w:r>
    </w:p>
    <w:p w14:paraId="3B252C1F">
      <w:pPr>
        <w:pStyle w:val="FirstParagraph"/>
      </w:pPr>
      <w:r>
        <w:t xml:space="preserve">验证安装，在WSL环境下,运行：</w:t>
      </w:r>
    </w:p>
    <w:p w14:paraId="57D0CE0F">
      <w:pPr>
        <w:pStyle w:val="SourceCode"/>
      </w:pPr>
      <w:r>
        <w:rPr>
          <w:rStyle w:val="VerbatimChar"/>
        </w:rPr>
        <w:t xml:space="preserve">java -version</w:t>
      </w:r>
    </w:p>
    <w:p w14:paraId="011A5C0B">
      <w:pPr>
        <w:pStyle w:val="Heading1"/>
      </w:pPr>
      <w:bookmarkEnd w:id="164"/>
      <w:bookmarkStart w:name="X4208b0d67750378654ac70a1bf7815a22c132af" w:id="165"/>
      <w:r>
        <w:t xml:space="preserve">9 WSL中安装python</w:t>
      </w:r>
    </w:p>
    <w:p w14:paraId="5B2BBC8C">
      <w:pPr>
        <w:pStyle w:val="BlockText"/>
      </w:pPr>
      <w:r>
        <w:t xml:space="preserve">node-java需要python.</w:t>
      </w:r>
    </w:p>
    <w:p w14:paraId="3D9A4F67">
      <w:pPr>
        <w:pStyle w:val="FirstParagraph"/>
      </w:pPr>
      <w:r>
        <w:t xml:space="preserve">下载并安装python</w:t>
      </w:r>
    </w:p>
    <w:p w14:paraId="296E04B9">
      <w:pPr>
        <w:pStyle w:val="SourceCode"/>
      </w:pPr>
      <w:r>
        <w:rPr>
          <w:rStyle w:val="VerbatimChar"/>
        </w:rPr>
        <w:t xml:space="preserve">sudo apt-get install python</w:t>
      </w:r>
    </w:p>
    <w:p w14:paraId="41BA8F1D">
      <w:pPr>
        <w:pStyle w:val="BlockText"/>
      </w:pPr>
      <w:r>
        <w:t xml:space="preserve">注意不要用如下命令安装python2.7 或者 python3.4。这样安装需要手工设置python环境变量</w:t>
      </w:r>
    </w:p>
    <w:p w14:paraId="48D3F5AE">
      <w:pPr>
        <w:pStyle w:val="SourceCode"/>
      </w:pPr>
      <w:r>
        <w:rPr>
          <w:rStyle w:val="VerbatimChar"/>
        </w:rPr>
        <w:t xml:space="preserve">sudo apt-get install python2.7</w:t>
      </w:r>
    </w:p>
    <w:p w14:paraId="16761C74">
      <w:pPr>
        <w:pStyle w:val="FirstParagraph"/>
      </w:pPr>
      <w:r>
        <w:t xml:space="preserve">验证安装, 在WSL环境下,运行：</w:t>
      </w:r>
    </w:p>
    <w:p w14:paraId="0B22FF20">
      <w:pPr>
        <w:pStyle w:val="SourceCode"/>
      </w:pPr>
      <w:r>
        <w:rPr>
          <w:rStyle w:val="VerbatimChar"/>
        </w:rPr>
        <w:t xml:space="preserve">python --version</w:t>
      </w:r>
    </w:p>
    <w:p w14:paraId="34F63174">
      <w:pPr>
        <w:pStyle w:val="Heading1"/>
      </w:pPr>
      <w:bookmarkEnd w:id="165"/>
      <w:bookmarkStart w:name="X3f68cd87776af5acf04cb465bef7025815c9e7c" w:id="186"/>
      <w:r>
        <w:t xml:space="preserve">10.开发环境启动</w:t>
      </w:r>
      <w:r>
        <w:t xml:space="preserve"> </w:t>
      </w:r>
    </w:p>
    <w:p w14:paraId="54F53944">
      <w:pPr>
        <w:pStyle w:val="BlockText"/>
      </w:pPr>
      <w:r>
        <w:t xml:space="preserve">常见错误及处理参考：</w:t>
      </w:r>
      <w:r>
        <w:t xml:space="preserve"> </w:t>
      </w:r>
      <w:hyperlink r:id="rId62">
        <w:r>
          <w:rPr>
            <w:rStyle w:val="Hyperlink"/>
          </w:rPr>
          <w:t xml:space="preserve">开发环境Tips</w:t>
        </w:r>
      </w:hyperlink>
    </w:p>
    <w:p w14:paraId="0E34CAE9">
      <w:pPr>
        <w:pStyle w:val="BlockText"/>
      </w:pPr>
      <w:r>
        <w:t xml:space="preserve">前端开发流程参考：</w:t>
      </w:r>
      <w:hyperlink r:id="rId63">
        <w:r>
          <w:rPr>
            <w:rStyle w:val="Hyperlink"/>
          </w:rPr>
          <w:t xml:space="preserve">前端开发流程</w:t>
        </w:r>
      </w:hyperlink>
    </w:p>
    <w:p w14:paraId="17B2FD9E">
      <w:pPr>
        <w:pStyle w:val="Heading2"/>
      </w:pPr>
      <w:bookmarkStart w:name="X7ff751015cd90a6c47838ed01587a7e7fb18713" w:id="170"/>
      <w:r>
        <w:t xml:space="preserve">10.1 share目录挂载或者拷贝</w:t>
      </w:r>
    </w:p>
    <w:p w14:paraId="3D435746">
      <w:pPr>
        <w:pStyle w:val="FirstParagraph"/>
      </w:pPr>
      <w:r>
        <w:t xml:space="preserve">luoshu-share项目中包含前后端共享的代码，为了避免一端改动导致另一端同步不及时导致意外的问题，因此本地luoshu-share采用共享的方案，共享目前如下两种机制，开发同学任选一种机制即可(下方命令需在项目目录中执行 /opt/luoshu-webresource)</w:t>
      </w:r>
    </w:p>
    <w:p w14:paraId="490D6E2F">
      <w:pPr>
        <w:pStyle w:val="Heading3"/>
      </w:pPr>
      <w:bookmarkStart w:name="X7d0db3b32073375e657b2a4eb93180ac9905ccc" w:id="168"/>
      <w:r>
        <w:t xml:space="preserve">10.1.1 挂载</w:t>
      </w:r>
    </w:p>
    <w:p w14:paraId="151009DE">
      <w:pPr>
        <w:pStyle w:val="SourceCode"/>
      </w:pPr>
      <w:r>
        <w:rPr>
          <w:rStyle w:val="VerbatimChar"/>
        </w:rPr>
        <w:t xml:space="preserve">npm run mount-share</w:t>
      </w:r>
    </w:p>
    <w:p w14:paraId="3D8B9718">
      <w:pPr>
        <w:pStyle w:val="FirstParagraph"/>
      </w:pPr>
      <w:r>
        <w:t xml:space="preserve">对于同时开发前后端的同学，通过挂载，前后端项目中的share目录共享luoshu-share仓库中的share目录，开发同学只需要维护任一仓库中的share代码即可。</w:t>
      </w:r>
    </w:p>
    <w:p w14:paraId="2805FE7C">
      <w:pPr>
        <w:pStyle w:val="BodyText"/>
      </w:pPr>
      <w:r>
        <w:t xml:space="preserve">挂载方式的缺点：</w:t>
      </w:r>
    </w:p>
    <w:p w14:paraId="34DCB0A1">
      <w:pPr>
        <w:numPr>
          <w:ilvl w:val="0"/>
          <w:numId w:val="15"/>
        </w:numPr>
      </w:pPr>
      <w:r>
        <w:t xml:space="preserve">如果使用WebStorm开发，项目不可以克隆至WSL /mnt/路径中，因为挂载后的文件无法显示。</w:t>
      </w:r>
      <w:r>
        <w:rPr>
          <w:b/>
          <w:bCs w:val="1"/>
        </w:rPr>
        <w:t xml:space="preserve">VSCode不存在此问题</w:t>
      </w:r>
      <w:r>
        <w:t xml:space="preserve">。</w:t>
      </w:r>
    </w:p>
    <w:p w14:paraId="1F1B8009">
      <w:pPr>
        <w:numPr>
          <w:ilvl w:val="0"/>
          <w:numId w:val="15"/>
        </w:numPr>
      </w:pPr>
      <w:r>
        <w:t xml:space="preserve">电脑重启后挂载会失效，需要重新执行上述命令挂载。</w:t>
      </w:r>
    </w:p>
    <w:p w14:paraId="741CCF5F">
      <w:pPr>
        <w:pStyle w:val="FirstParagraph"/>
      </w:pPr>
      <w:r>
        <w:t xml:space="preserve">执行</w:t>
      </w:r>
      <w:r>
        <w:rPr>
          <w:rStyle w:val="VerbatimChar"/>
        </w:rPr>
        <w:t xml:space="preserve">npm run umount-share</w:t>
      </w:r>
      <w:r>
        <w:t xml:space="preserve">可以解除挂载，执行</w:t>
      </w:r>
      <w:r>
        <w:rPr>
          <w:rStyle w:val="VerbatimChar"/>
        </w:rPr>
        <w:t xml:space="preserve">mountpoint path/to/dir</w:t>
      </w:r>
      <w:r>
        <w:t xml:space="preserve">可以检查某个目录是否是挂载目录。</w:t>
      </w:r>
    </w:p>
    <w:p w14:paraId="75FEB2AE">
      <w:pPr>
        <w:pStyle w:val="Heading3"/>
      </w:pPr>
      <w:bookmarkEnd w:id="168"/>
      <w:bookmarkStart w:name="X5aaa8192223e56775738610fd340c87083b61b8" w:id="169"/>
      <w:r>
        <w:t xml:space="preserve">10.1.2 拷贝</w:t>
      </w:r>
    </w:p>
    <w:p w14:paraId="4DA02DD8">
      <w:pPr>
        <w:pStyle w:val="SourceCode"/>
      </w:pPr>
      <w:r>
        <w:rPr>
          <w:rStyle w:val="VerbatimChar"/>
        </w:rPr>
        <w:t xml:space="preserve">npm run cp-share</w:t>
      </w:r>
    </w:p>
    <w:p w14:paraId="790C8216">
      <w:pPr>
        <w:pStyle w:val="FirstParagraph"/>
      </w:pPr>
      <w:r>
        <w:t xml:space="preserve">拷贝luoshu-share仓库中的share目录至luoshu-webresource中，对于同时涉及luoshu-share, luoshu-webresource, luoshu-backend开发的同学，luoshu-share的修改需要在三个仓库中手动同步。</w:t>
      </w:r>
    </w:p>
    <w:p w14:paraId="496E12EA">
      <w:pPr>
        <w:pStyle w:val="Heading2"/>
      </w:pPr>
      <w:bookmarkEnd w:id="169"/>
      <w:bookmarkEnd w:id="170"/>
      <w:bookmarkStart w:name="Xdc1f29b3276251ec91bc6bd4d6254d66f486627" w:id="171"/>
      <w:r>
        <w:t xml:space="preserve">10.2 下载依赖并编译</w:t>
      </w:r>
    </w:p>
    <w:p w14:paraId="221B97F9">
      <w:pPr>
        <w:pStyle w:val="FirstParagraph"/>
      </w:pPr>
      <w:r>
        <w:t xml:space="preserve">在WSL环境下，进入到工程路径，执行:</w:t>
      </w:r>
    </w:p>
    <w:p w14:paraId="6BBA70B2">
      <w:pPr>
        <w:pStyle w:val="SourceCode"/>
      </w:pPr>
      <w:r>
        <w:rPr>
          <w:rStyle w:val="VerbatimChar"/>
        </w:rPr>
        <w:t xml:space="preserve">npm install -g lerna@</w:t>
      </w:r>
      <w:r>
        <w:rPr>
          <w:rStyle w:val="VerbatimChar"/>
        </w:rPr>
        <w:t xml:space="preserve">5</w:t>
      </w:r>
    </w:p>
    <w:p w14:paraId="2CB4F106">
      <w:pPr>
        <w:pStyle w:val="FirstParagraph"/>
      </w:pPr>
      <w:r>
        <w:t xml:space="preserve"> </w:t>
      </w:r>
      <w:r>
        <w:t xml:space="preserve">编译</w:t>
      </w:r>
    </w:p>
    <w:p w14:paraId="57763ECD">
      <w:pPr>
        <w:pStyle w:val="SourceCode"/>
      </w:pPr>
      <w:r>
        <w:rPr>
          <w:rStyle w:val="VerbatimChar"/>
        </w:rPr>
        <w:t xml:space="preserve">npm run lerna-build</w:t>
      </w:r>
    </w:p>
    <w:p w14:paraId="6A29B082">
      <w:pPr>
        <w:pStyle w:val="FirstParagraph"/>
      </w:pPr>
      <w:r>
        <w:t xml:space="preserve">确保执行成功</w:t>
      </w:r>
    </w:p>
    <w:p w14:paraId="77F4F246">
      <w:pPr>
        <w:pStyle w:val="Heading2"/>
      </w:pPr>
      <w:bookmarkEnd w:id="171"/>
      <w:bookmarkStart w:name="X5fe8361fdb65e42cfe40527e1a66a67cb2f29ca" w:id="172"/>
      <w:r>
        <w:t xml:space="preserve">10.3 配置hosts映射</w:t>
      </w:r>
    </w:p>
    <w:p w14:paraId="6153522A">
      <w:pPr>
        <w:pStyle w:val="FirstParagraph"/>
      </w:pPr>
      <w:r>
        <w:t xml:space="preserve">在Windows本机环境，修改hosts文件，添加</w:t>
      </w:r>
    </w:p>
    <w:p w14:paraId="3F61AC37">
      <w:pPr>
        <w:pStyle w:val="SourceCode"/>
      </w:pPr>
      <w:r>
        <w:rPr>
          <w:rStyle w:val="VerbatimChar"/>
        </w:rPr>
        <w:t xml:space="preserve">#luoshuhost point to websocket server ip, currently the doc server;  #dbhost redishost point to where mongo and redis are hosted.</w:t>
      </w:r>
      <w:r>
        <w:br/>
      </w:r>
      <w:r>
        <w:rPr>
          <w:rStyle w:val="VerbatimChar"/>
        </w:rPr>
        <w:t xml:space="preserve">127.0.0.1  luoshuhost dbhost redishost    </w:t>
      </w:r>
    </w:p>
    <w:p w14:paraId="3D493CFB">
      <w:pPr>
        <w:pStyle w:val="FirstParagraph"/>
      </w:pPr>
      <w:r>
        <w:t xml:space="preserve">WSL环境同样修改host，修改/etc/host</w:t>
      </w:r>
      <w:r>
        <w:t xml:space="preserve">s</w:t>
      </w:r>
      <w:r>
        <w:t xml:space="preserve"> ，新增</w:t>
      </w:r>
    </w:p>
    <w:p w14:paraId="2A5353DC">
      <w:pPr>
        <w:pStyle w:val="SourceCode"/>
      </w:pPr>
      <w:r>
        <w:rPr>
          <w:rStyle w:val="VerbatimChar"/>
        </w:rPr>
        <w:t xml:space="preserve">127.0.0.1 luoshuhost dbhost redishost</w:t>
      </w:r>
    </w:p>
    <w:p w14:paraId="2AE47594">
      <w:pPr>
        <w:pStyle w:val="Heading2"/>
      </w:pPr>
      <w:bookmarkEnd w:id="172"/>
      <w:bookmarkStart w:name="Xe874dfcc44aae102ad6ee2759257e51625479f8" w:id="174"/>
      <w:r>
        <w:t xml:space="preserve">10.4 配置本地文档转换服务(optional)</w:t>
      </w:r>
    </w:p>
    <w:p w14:paraId="75C13141">
      <w:pPr>
        <w:pStyle w:val="FirstParagraph"/>
      </w:pPr>
      <w:r>
        <w:t xml:space="preserve">最新版本不需要执行，build会自动配置</w:t>
      </w:r>
    </w:p>
    <w:p w14:paraId="6A0F7C90">
      <w:pPr>
        <w:pStyle w:val="BodyText"/>
      </w:pPr>
      <w:r>
        <w:t xml:space="preserve">旧版本或额外需求详情见：</w:t>
      </w:r>
      <w:r>
        <w:t xml:space="preserve"> </w:t>
      </w:r>
      <w:hyperlink r:id="rId64">
        <w:r>
          <w:rPr>
            <w:rStyle w:val="Hyperlink"/>
          </w:rPr>
          <w:t xml:space="preserve">启动本地Conversion开发环境</w:t>
        </w:r>
      </w:hyperlink>
    </w:p>
    <w:p w14:paraId="764573F8">
      <w:pPr>
        <w:pStyle w:val="Heading2"/>
      </w:pPr>
      <w:bookmarkEnd w:id="174"/>
      <w:bookmarkStart w:name="X6684d2d9f7d88a582aa1677cf7671ddbc0c6acd" w:id="176"/>
      <w:r>
        <w:t xml:space="preserve">10.5 启动服务</w:t>
      </w:r>
    </w:p>
    <w:p w14:paraId="45861698">
      <w:pPr>
        <w:pStyle w:val="FirstParagraph"/>
      </w:pPr>
      <w:r>
        <w:t xml:space="preserve">在WSL环境下</w:t>
      </w:r>
    </w:p>
    <w:p w14:paraId="0CC795E5">
      <w:pPr>
        <w:numPr>
          <w:ilvl w:val="0"/>
          <w:numId w:val="16"/>
        </w:numPr>
      </w:pPr>
      <w:r>
        <w:t xml:space="preserve">快速启动</w:t>
      </w:r>
    </w:p>
    <w:p w14:paraId="18FE2B23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npm run start</w:t>
      </w:r>
    </w:p>
    <w:p w14:paraId="65FEA13A">
      <w:pPr>
        <w:numPr>
          <w:ilvl w:val="0"/>
          <w:numId w:val="16"/>
        </w:numPr>
      </w:pPr>
      <w:r>
        <w:t xml:space="preserve">开发模式启动</w:t>
      </w:r>
    </w:p>
    <w:p w14:paraId="2A9F75C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npm run dev</w:t>
      </w:r>
    </w:p>
    <w:p w14:paraId="04FF8020">
      <w:pPr>
        <w:pStyle w:val="FirstParagraph"/>
      </w:pPr>
      <w:r>
        <w:t xml:space="preserve">也可以分别启动两个server：</w:t>
      </w:r>
    </w:p>
    <w:p w14:paraId="48F5AE62">
      <w:pPr>
        <w:pStyle w:val="SourceCode"/>
      </w:pPr>
      <w:r>
        <w:rPr>
          <w:rStyle w:val="VerbatimChar"/>
        </w:rPr>
        <w:t xml:space="preserve">npm run doc-server</w:t>
      </w:r>
      <w:r>
        <w:br/>
      </w:r>
      <w:r>
        <w:br/>
      </w:r>
      <w:r>
        <w:rPr>
          <w:rStyle w:val="VerbatimChar"/>
        </w:rPr>
        <w:t xml:space="preserve">npm run task-server</w:t>
      </w:r>
    </w:p>
    <w:p w14:paraId="7D9E0A74">
      <w:pPr>
        <w:pStyle w:val="SourceCode"/>
      </w:pPr>
      <w:r>
        <w:rPr>
          <w:rStyle w:val="VerbatimChar"/>
        </w:rPr>
        <w:t xml:space="preserve">如果启动task server 出现找不到jvm的错误，（出错信息参考下图：）请添加‘</w:t>
      </w:r>
      <w:r>
        <w:rPr>
          <w:rFonts w:cstheme="minorBidi" w:hAnsi="var(--ff-mono)" w:eastAsia="var(--ff-mono)" w:ascii="var(--ff-mono)"/>
          <w:i/>
          <w:color w:val="var(--black-600)"/>
          <w:vertAlign w:val="baseline"/>
        </w:rPr>
        <w:t xml:space="preserve">LD_LIBRARY_PATH</w:t>
      </w:r>
      <w:r>
        <w:rPr>
          <w:rStyle w:val="VerbatimChar"/>
        </w:rPr>
        <w:t xml:space="preserve">’ 变量。Reference： </w:t>
      </w:r>
      <w:r>
        <w:t xml:space="preserve">https://askubuntu.com/questions/584529/libjvm-so-cannot-open-shared-object-file-no-such-file-or-directory</w:t>
      </w:r>
    </w:p>
    <w:p w14:paraId="41B82B6C">
      <w:pPr>
        <w:pStyle w:val="SourceCode"/>
        <w:rPr>
          <w:color w:val="4696FB"/>
        </w:rPr>
      </w:pPr>
      <w:r>
        <w:rPr>
          <w:color w:val="4696FB"/>
        </w:rPr>
        <w:t xml:space="preserve">export</w:t>
      </w:r>
      <w:r>
        <w:rPr>
          <w:color w:val="4696FB"/>
        </w:rPr>
        <w:t xml:space="preserve"> LD_LIBRARY_PATH=/usr/lib/jvm/java-1.8.0-openjdk-amd64/jre/lib/amd64/server</w:t>
      </w:r>
    </w:p>
    <w:p w14:paraId="6CE28FC9">
      <w:pPr>
        <w:pStyle w:val="SourceCode"/>
      </w:pPr>
      <w:r>
        <w:drawing>
          <wp:inline distL="0" distT="0" distR="0" distB="0" wp14:anchorId="7BFAE82B" wp14:editId="0619349E">
            <wp:extent cx="2319523" cy="1860450"/>
            <wp:effectExtent l="0" r="0" b="0" t="0"/>
            <wp:docPr id="27" name="Picture 27"/>
            <wp:cNvGraphicFramePr>
              <a:graphicFrameLocks noChangeAspect="1"/>
            </wp:cNvGraphicFramePr>
            <a:graphic>
              <a:graphicData uri="http://schemas.openxmlformats.org/drawingml/2006/picture">
                <pic:pic xmlns:pic="http://schemas.openxmlformats.org/drawingml/2006/picture">
                  <pic:nvPicPr>
                    <pic:cNvPr id="0" name="45b97284-2970-43a8-bf27-83186bade0d6.png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319523" cy="18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DC47E">
      <w:pPr>
        <w:pStyle w:val="FirstParagraph"/>
      </w:pPr>
      <w:r>
        <w:t xml:space="preserve">在Windows环境下，访问地址：</w:t>
      </w:r>
      <w:hyperlink r:id="rId66">
        <w:r>
          <w:rPr>
            <w:rStyle w:val="Hyperlink"/>
          </w:rPr>
          <w:t xml:space="preserve">http://luoshuhost:8001/docs/app/home</w:t>
        </w:r>
      </w:hyperlink>
    </w:p>
    <w:p w14:paraId="1DC44A7D">
      <w:pPr>
        <w:pStyle w:val="Heading2"/>
      </w:pPr>
      <w:bookmarkEnd w:id="176"/>
      <w:bookmarkStart w:name="Xa1a1128d5f2a40ec9d7550807030ee422846ab5" w:id="178"/>
      <w:r>
        <w:t xml:space="preserve">10.6 调试Writer(optional)</w:t>
      </w:r>
    </w:p>
    <w:p w14:paraId="56EEF470">
      <w:pPr>
        <w:pStyle w:val="FirstParagraph"/>
      </w:pPr>
      <w:r>
        <w:t xml:space="preserve">详情见</w:t>
      </w:r>
      <w:hyperlink r:id="rId67">
        <w:r>
          <w:rPr>
            <w:rStyle w:val="Hyperlink"/>
          </w:rPr>
          <w:t xml:space="preserve">sw开发环境配置</w:t>
        </w:r>
      </w:hyperlink>
    </w:p>
    <w:p w14:paraId="33E8C46F">
      <w:pPr>
        <w:pStyle w:val="Heading2"/>
      </w:pPr>
      <w:bookmarkEnd w:id="178"/>
      <w:bookmarkStart w:name="Xa8eb223a71f0bf4e9d7eb81e592c46b1060e849" w:id="185"/>
      <w:r>
        <w:t xml:space="preserve">10.7 编辑器打开工程</w:t>
      </w:r>
    </w:p>
    <w:p w14:paraId="0E20CD64">
      <w:pPr>
        <w:numPr>
          <w:ilvl w:val="0"/>
          <w:numId w:val="17"/>
        </w:numPr>
      </w:pPr>
      <w:r>
        <w:t xml:space="preserve">指令打开：进入到项目根目录下，输入</w:t>
      </w:r>
      <w:r>
        <w:rPr>
          <w:rStyle w:val="VerbatimChar"/>
        </w:rPr>
        <w:t xml:space="preserve">code .</w:t>
      </w:r>
      <w:r>
        <w:t xml:space="preserve">指令，自动打开工程</w:t>
      </w:r>
    </w:p>
    <w:p w14:paraId="6FB0A749">
      <w:pPr>
        <w:pStyle w:val="CaptionedFigure"/>
      </w:pPr>
      <w:r>
        <w:drawing>
          <wp:inline wp14:anchorId="545542CF" wp14:editId="5C3E90FE">
            <wp:extent cx="5334000" cy="2792909"/>
            <wp:effectExtent b="0" r="0" t="0" l="0"/>
            <wp:docPr descr="" title="" id="28" name="Picture 28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42.gif" name="Picture" id="181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150A5">
      <w:pPr>
        <w:pStyle w:val="ImageCaption"/>
      </w:pPr>
    </w:p>
    <w:p w14:paraId="31883244">
      <w:pPr>
        <w:pStyle w:val="CaptionedFigure"/>
      </w:pPr>
      <w:r>
        <w:drawing>
          <wp:inline wp14:anchorId="57FDA823" wp14:editId="1925846D">
            <wp:extent cx="5334000" cy="2825211"/>
            <wp:effectExtent b="0" r="0" t="0" l="0"/>
            <wp:docPr descr="" title="" id="29" name="Picture 29"/>
            <a:graphic>
              <a:graphicData uri="http://schemas.openxmlformats.org/drawingml/2006/picture">
                <pic:pic xmlns:pic="http://schemas.openxmlformats.org/drawingml/2006/picture">
                  <pic:nvPicPr>
                    <pic:cNvPr descr="C:\Users\Lenovocloud\Desktop\%E5%89%8D%E7%AB%AF_Setup%E5%BC%80%E5%8F%91%E7%8E%AF%E5%A2%83.assets\clip_image044.gif" name="Picture" id="184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07359">
      <w:pPr>
        <w:pStyle w:val="ImageCaption"/>
      </w:pPr>
    </w:p>
    <w:p w14:paraId="66F8B1E3">
      <w:pPr>
        <w:numPr>
          <w:ilvl w:val="0"/>
          <w:numId w:val="18"/>
        </w:numPr>
      </w:pPr>
      <w:r>
        <w:t xml:space="preserve">直接进入编辑器，点击打开文件夹</w:t>
      </w:r>
    </w:p>
    <w:p w14:paraId="599213E6">
      <w:pPr>
        <w:pStyle w:val="Heading1"/>
      </w:pPr>
      <w:bookmarkEnd w:id="185"/>
      <w:bookmarkEnd w:id="186"/>
      <w:bookmarkStart w:name="X85c50e56e5d93e45425394e6d61acf3497a980b" w:id="187"/>
      <w:r>
        <w:t xml:space="preserve">11.VSCode Debug</w:t>
      </w:r>
    </w:p>
    <w:p w14:paraId="17120EF6">
      <w:pPr>
        <w:pStyle w:val="FirstParagraph"/>
      </w:pPr>
      <w:r>
        <w:t xml:space="preserve">直接在浏览器中调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a14="http://schemas.microsoft.com/office/drawing/2010/main" xmlns:wp14="http://schemas.microsoft.com/office/word/2010/wordprocessingDrawing" xmlns:mc="http://schemas.openxmlformats.org/markup-compatibility/2006" xmlns:a="http://schemas.openxmlformats.org/drawingml/2006/main" xmlns:sl="http://schemas.openxmlformats.org/schemaLibrary/2006/main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p="http://schemas.openxmlformats.org/drawingml/2006/wordprocessingDrawing" xmlns:pic="http://schemas.openxmlformats.org/drawingml/2006/picture" xmlns:wne="http://schemas.microsoft.com/office/word/2006/wordml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10="urn:schemas-microsoft-com:office:word" xmlns:w14="http://schemas.microsoft.com/office/word/2010/wordml" xmlns:w15="http://schemas.microsoft.com/office/word/2012/wordml" mc:Ignorable=" w14 wp14">
  <w:footnote w:type="continuationSeparator" w:id="0">
    <w:p w14:paraId="0D096CC4">
      <w:r>
        <w:continuationSeparator/>
      </w:r>
    </w:p>
  </w:footnote>
  <w:footnote w:type="separator" w:id="-1">
    <w:p w14:paraId="08B2E65F">
      <w:r>
        <w:separator/>
      </w:r>
    </w:p>
  </w:footnote>
</w:footnotes>
</file>

<file path=word/numbering.xml><?xml version="1.0" encoding="utf-8"?>
<w:numbering xmlns:a14="http://schemas.microsoft.com/office/drawing/2010/main" xmlns:wp14="http://schemas.microsoft.com/office/word/2010/wordprocessingDrawing" xmlns:mc="http://schemas.openxmlformats.org/markup-compatibility/2006" xmlns:a="http://schemas.openxmlformats.org/drawingml/2006/main" xmlns:sl="http://schemas.openxmlformats.org/schemaLibrary/2006/main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p="http://schemas.openxmlformats.org/drawingml/2006/wordprocessingDrawing" xmlns:pic="http://schemas.openxmlformats.org/drawingml/2006/picture" xmlns:wne="http://schemas.microsoft.com/office/word/2006/wordml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10="urn:schemas-microsoft-com:office:word" xmlns:w14="http://schemas.microsoft.com/office/word/2010/wordml" xmlns:w15="http://schemas.microsoft.com/office/word/2012/wordml" mc:Ignorable=" w14 wp14">
  <w:abstractNum w:abstractNumId="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3">
    <w:abstractNumId w:val="2"/>
  </w:num>
  <w:num w:numId="4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5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6">
    <w:abstractNumId w:val="2"/>
  </w:num>
  <w:num w:numId="7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8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9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0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1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2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3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4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5"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  <w:abstractNumId w:val="1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a14="http://schemas.microsoft.com/office/drawing/2010/main" xmlns:wp14="http://schemas.microsoft.com/office/word/2010/wordprocessingDrawing" xmlns:mc="http://schemas.openxmlformats.org/markup-compatibility/2006" xmlns:a="http://schemas.openxmlformats.org/drawingml/2006/main" xmlns:sl="http://schemas.openxmlformats.org/schemaLibrary/2006/main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p="http://schemas.openxmlformats.org/drawingml/2006/wordprocessingDrawing" xmlns:pic="http://schemas.openxmlformats.org/drawingml/2006/picture" xmlns:wne="http://schemas.microsoft.com/office/word/2006/wordml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10="urn:schemas-microsoft-com:office:word" xmlns:w14="http://schemas.microsoft.com/office/word/2010/wordml" xmlns:w15="http://schemas.microsoft.com/office/word/2012/wordml" mc:Ignorable=" w14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a14="http://schemas.microsoft.com/office/drawing/2010/main" xmlns:wp14="http://schemas.microsoft.com/office/word/2010/wordprocessingDrawing" xmlns:mc="http://schemas.openxmlformats.org/markup-compatibility/2006" xmlns:a="http://schemas.openxmlformats.org/drawingml/2006/main" xmlns:sl="http://schemas.openxmlformats.org/schemaLibrary/2006/main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p="http://schemas.openxmlformats.org/drawingml/2006/wordprocessingDrawing" xmlns:pic="http://schemas.openxmlformats.org/drawingml/2006/picture" xmlns:wne="http://schemas.microsoft.com/office/word/2006/wordml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10="urn:schemas-microsoft-com:office:word" xmlns:w14="http://schemas.microsoft.com/office/word/2010/wordml" xmlns:w15="http://schemas.microsoft.com/office/word/2012/wordml" mc:Ignorable=" w14 wp14">
  <w:docDefaults>
    <w:rPrDefault>
      <w:rPr>
        <w:rFonts w:cstheme="minorBidi" w:eastAsiaTheme="minorHAnsi" w:asciiTheme="minorHAnsi" w:hAnsiTheme="minorHAnsi"/>
        <w:sz w:val="24"/>
        <w:szCs w:val="24"/>
        <w:lang w:val="en-US" w:bidi="ar-SA" w:eastAsia="en-US"/>
      </w:rPr>
    </w:rPrDefault>
    <w:pPrDefault>
      <w:pPr>
        <w:spacing w:after="200"/>
      </w:pPr>
    </w:pPrDefault>
  </w:docDefaults>
  <w:latentStyles w:defUIPriority="0" w:defQFormat="0" w:count="276" w:defSemiHidden="0" w:defUnhideWhenUsed="0" w:defLockedState="0"/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styleId="id_be037f0d8310" w:type="character">
    <w:name w:val="id_be037f0d8310"/>
    <w:basedOn w:val="id_2c4cc139e7b1"/>
    <w:link w:val="BodyText"/>
  </w:style>
  <w:style w:customStyle="1" w:styleId="AttributeTok" w:type="character">
    <w:name w:val="AttributeTok"/>
    <w:basedOn w:val="VerbatimChar"/>
    <w:rPr>
      <w:color w:val="7d9029"/>
    </w:rPr>
  </w:style>
  <w:style w:customStyle="1" w:styleId="VerbatimChar" w:type="character">
    <w:name w:val="Verbatim Char"/>
    <w:basedOn w:val="BodyTextChar"/>
    <w:rPr>
      <w:rFonts w:hAnsi="Consolas" w:ascii="Consolas"/>
      <w:sz w:val="22"/>
    </w:rPr>
  </w:style>
  <w:style w:styleId="DP" w:type="paragraph">
    <w:name w:val="DP"/>
    <w:basedOn w:val="id_22e145a8dd80"/>
  </w:style>
  <w:style w:styleId="id_a434192ccb79">
    <w:name w:val="id_a434192ccb79"/>
    <w:rPr>
      <w:rFonts w:cs="Times New Roman" w:hAnsi="Times New Roman" w:eastAsia="Times New Roman" w:ascii="Times New Roman"/>
      <w:sz w:val="21"/>
    </w:r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styleId="FootnoteText" w:type="paragraph">
    <w:name w:val="Footnote Text"/>
    <w:basedOn w:val="Normal"/>
    <w:next w:val="FootnoteText"/>
    <w:uiPriority w:val="9"/>
    <w:unhideWhenUsed w:val="1"/>
    <w:qFormat w:val="1"/>
  </w:style>
  <w:style w:customStyle="1" w:styleId="DefinitionTerm" w:type="paragraph">
    <w:name w:val="Definition Term"/>
    <w:basedOn w:val="Normal"/>
    <w:next w:val="Definition"/>
    <w:pPr>
      <w:keepNext w:val="1"/>
      <w:keepLines/>
      <w:spacing w:after="0"/>
    </w:pPr>
    <w:rPr>
      <w:b/>
    </w:rPr>
  </w:style>
  <w:style w:customStyle="1" w:styleId="FirstParagraph" w:type="paragraph">
    <w:name w:val="First Paragraph"/>
    <w:basedOn w:val="BodyText"/>
    <w:next w:val="BodyText"/>
    <w:qFormat w:val="1"/>
  </w:style>
  <w:style w:styleId="id_101997360dab">
    <w:name w:val="id_101997360dab"/>
    <w:pPr>
      <w:spacing w:after="200"/>
    </w:pPr>
    <w:rPr>
      <w:rFonts w:cstheme="minorBidi" w:eastAsiaTheme="minorHAnsi" w:asciiTheme="minorHAnsi" w:hAnsiTheme="minorHAnsi"/>
      <w:sz w:val="24"/>
      <w:szCs w:val="24"/>
      <w:lang w:val="en-US" w:bidi="ar-SA" w:eastAsia="en-US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styleId="FootnoteReference" w:type="character">
    <w:name w:val="Footnote Reference"/>
    <w:basedOn w:val="BodyTextChar"/>
    <w:rPr>
      <w:vertAlign w:val="superscript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Definition" w:type="paragraph">
    <w:name w:val="Definition"/>
    <w:basedOn w:val="Normal"/>
  </w:style>
  <w:style w:customStyle="1" w:styleId="BaseNTok" w:type="character">
    <w:name w:val="BaseNTok"/>
    <w:basedOn w:val="VerbatimChar"/>
    <w:rPr>
      <w:color w:val="40a070"/>
    </w:rPr>
  </w:style>
  <w:style w:customStyle="1" w:styleId="CaptionedFigure" w:type="paragraph">
    <w:name w:val="Captioned Figure"/>
    <w:basedOn w:val="Figure"/>
    <w:pPr>
      <w:keepNext w:val="1"/>
    </w:pPr>
  </w:style>
  <w:style w:styleId="Subtitle" w:type="paragraph">
    <w:name w:val="Subtitle"/>
    <w:basedOn w:val="Title"/>
    <w:next w:val="BodyText"/>
    <w:qFormat w:val="1"/>
    <w:pPr>
      <w:keepNext w:val="1"/>
      <w:keepLines/>
      <w:spacing w:before="240" w:after="240"/>
      <w:jc w:val="center"/>
    </w:pPr>
    <w:rPr>
      <w:sz w:val="30"/>
      <w:szCs w:val="3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TableCaption" w:type="paragraph">
    <w:name w:val="Table Caption"/>
    <w:basedOn w:val="Caption"/>
    <w:pPr>
      <w:keepNext w:val="1"/>
    </w:pPr>
  </w:style>
  <w:style w:customStyle="1" w:styleId="WarningTok" w:type="character">
    <w:name w:val="WarningTok"/>
    <w:basedOn w:val="VerbatimChar"/>
    <w:rPr>
      <w:b/>
      <w:i/>
      <w:color w:val="60a0b0"/>
    </w:rPr>
  </w:style>
  <w:style w:styleId="id_961945c67584" w:type="character">
    <w:name w:val="id_961945c67584"/>
    <w:basedOn w:val="DP"/>
  </w:style>
  <w:style w:customStyle="1" w:styleId="ExtensionTok" w:type="character">
    <w:name w:val="ExtensionTok"/>
    <w:basedOn w:val="VerbatimChar"/>
    <w:rPr/>
  </w:style>
  <w:style w:customStyle="1" w:styleId="Author" w:type="paragraph">
    <w:name w:val="Author"/>
    <w:next w:val="BodyText"/>
    <w:qFormat w:val="1"/>
    <w:pPr>
      <w:keepNext w:val="1"/>
      <w:keepLines/>
      <w:jc w:val="center"/>
    </w:pPr>
  </w:style>
  <w:style w:customStyle="1" w:styleId="CharTok" w:type="character">
    <w:name w:val="CharTok"/>
    <w:basedOn w:val="VerbatimChar"/>
    <w:rPr>
      <w:color w:val="4070a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NormalTok" w:type="character">
    <w:name w:val="NormalTok"/>
    <w:basedOn w:val="VerbatimChar"/>
    <w:rPr/>
  </w:style>
  <w:style w:styleId="id_e8bdad72b055" w:type="character">
    <w:name w:val="id_e8bdad72b055"/>
    <w:basedOn w:val="DP"/>
  </w:style>
  <w:style w:customStyle="1" w:styleId="SectionNumber" w:type="character">
    <w:name w:val="Section Number"/>
    <w:basedOn w:val="BodyTextChar"/>
  </w:style>
  <w:style w:styleId="BlockText" w:type="paragraph">
    <w:name w:val="Block Text"/>
    <w:basedOn w:val="BodyText"/>
    <w:next w:val="BodyText"/>
    <w:uiPriority w:val="9"/>
    <w:unhideWhenUsed w:val="1"/>
    <w:qFormat w:val="1"/>
    <w:pPr>
      <w:spacing w:before="100" w:after="100"/>
      <w:ind w:left="480" w:right="480" w:firstLine="0"/>
    </w:pPr>
  </w:style>
  <w:style w:customStyle="1" w:styleId="ImageCaption" w:type="paragraph">
    <w:name w:val="Image Caption"/>
    <w:basedOn w:val="Caption"/>
  </w:style>
  <w:style w:customStyle="1" w:styleId="DataTypeTok" w:type="character">
    <w:name w:val="DataTypeTok"/>
    <w:basedOn w:val="VerbatimChar"/>
    <w:rPr>
      <w:color w:val="90200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ImportTok" w:type="character">
    <w:name w:val="Import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PreprocessorTok" w:type="character">
    <w:name w:val="PreprocessorTok"/>
    <w:basedOn w:val="VerbatimChar"/>
    <w:rPr>
      <w:color w:val="bc7a00"/>
    </w:rPr>
  </w:style>
  <w:style w:customStyle="1" w:styleId="AlertTok" w:type="character">
    <w:name w:val="AlertTok"/>
    <w:basedOn w:val="VerbatimChar"/>
    <w:rPr>
      <w:b/>
      <w:color w:val="ff0000"/>
    </w:rPr>
  </w:style>
  <w:style w:styleId="id_dee76efcb4a4" w:type="character">
    <w:name w:val="id_dee76efcb4a4"/>
    <w:basedOn w:val="id_be037f0d8310"/>
    <w:rPr>
      <w:rFonts w:hAnsi="Consolas" w:ascii="Consolas"/>
      <w:sz w:val="22"/>
    </w:rPr>
  </w:style>
  <w:style w:styleId="BodyText" w:type="paragraph">
    <w:name w:val="Body Text"/>
    <w:basedOn w:val="Normal"/>
    <w:link w:val="BodyTextChar"/>
    <w:qFormat w:val="1"/>
    <w:pPr>
      <w:spacing w:before="180" w:after="180"/>
    </w:pPr>
  </w:style>
  <w:style w:customStyle="1" w:styleId="ErrorTok" w:type="character">
    <w:name w:val="ErrorTok"/>
    <w:basedOn w:val="VerbatimChar"/>
    <w:rPr>
      <w:b/>
      <w:color w:val="ff0000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pact" w:type="paragraph">
    <w:name w:val="Compact"/>
    <w:basedOn w:val="BodyText"/>
    <w:qFormat w:val="1"/>
    <w:pPr>
      <w:spacing w:before="36" w:after="36"/>
    </w:pPr>
  </w:style>
  <w:style w:customStyle="1" w:styleId="FunctionTok" w:type="character">
    <w:name w:val="FunctionTok"/>
    <w:basedOn w:val="VerbatimChar"/>
    <w:rPr>
      <w:color w:val="06287e"/>
    </w:rPr>
  </w:style>
  <w:style w:styleId="id_2c4cc139e7b1" w:type="character">
    <w:name w:val="id_2c4cc139e7b1"/>
    <w:basedOn w:val="DP"/>
  </w:style>
  <w:style w:customStyle="1" w:styleId="FloatTok" w:type="character">
    <w:name w:val="FloatTok"/>
    <w:basedOn w:val="VerbatimChar"/>
    <w:rPr>
      <w:color w:val="40a070"/>
    </w:rPr>
  </w:style>
  <w:style w:customStyle="1" w:styleId="RegionMarkerTok" w:type="character">
    <w:name w:val="RegionMarkerTok"/>
    <w:basedOn w:val="VerbatimChar"/>
    <w:rPr/>
  </w:style>
  <w:style w:styleId="id_22e145a8dd80">
    <w:name w:val="id_22e145a8dd80"/>
    <w:pPr>
      <w:spacing w:after="200"/>
    </w:pPr>
    <w:rPr>
      <w:rFonts w:cstheme="minorBidi" w:eastAsiaTheme="minorHAnsi" w:asciiTheme="minorHAnsi" w:hAnsiTheme="minorHAnsi"/>
      <w:sz w:val="24"/>
      <w:szCs w:val="24"/>
      <w:lang w:val="en-US" w:bidi="ar-SA" w:eastAsia="en-US"/>
    </w:rPr>
  </w:style>
  <w:style w:default="1" w:styleId="DefaultParagraphFont" w:type="character">
    <w:name w:val="Default Paragraph Font"/>
    <w:semiHidden w:val="1"/>
    <w:unhideWhenUsed w:val="1"/>
  </w:style>
  <w:style w:default="1" w:styleId="Table" w:type="table">
    <w:name w:val="Table"/>
    <w:basedOn w:val="TableNormal"/>
    <w:semiHidden w:val="1"/>
    <w:unhideWhenUsed w:val="1"/>
    <w:qFormat w:val="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Abstract" w:type="paragraph">
    <w:name w:val="Abstract"/>
    <w:basedOn w:val="Normal"/>
    <w:next w:val="BodyText"/>
    <w:qFormat w:val="1"/>
    <w:pPr>
      <w:keepNext w:val="1"/>
      <w:keepLines/>
      <w:spacing w:before="300" w:after="300"/>
    </w:pPr>
    <w:rPr>
      <w:sz w:val="20"/>
      <w:szCs w:val="20"/>
    </w:rPr>
  </w:style>
  <w:style w:styleId="Title" w:type="paragraph">
    <w:name w:val="Title"/>
    <w:basedOn w:val="Normal"/>
    <w:next w:val="BodyText"/>
    <w:qFormat w:val="1"/>
    <w:pPr>
      <w:keepNext w:val="1"/>
      <w:keepLines/>
      <w:spacing w:before="480" w:after="240"/>
      <w:jc w:val="center"/>
    </w:pPr>
    <w:rPr>
      <w:rFonts w:cstheme="majorBidi" w:eastAsiaTheme="majorEastAsia" w:asciiTheme="majorHAnsi" w:hAnsiTheme="majorHAnsi"/>
      <w:b/>
      <w:bCs w:val="1"/>
      <w:color w:themeColor="accent1" w:themeShade="B5" w:val="345A8A"/>
      <w:sz w:val="36"/>
      <w:szCs w:val="36"/>
    </w:rPr>
  </w:style>
  <w:style w:default="1" w:styleId="Normal" w:type="paragraph">
    <w:name w:val="Normal"/>
    <w:qFormat w:val="1"/>
  </w:style>
  <w:style w:styleId="Heading1" w:type="paragraph">
    <w:name w:val="Heading 1"/>
    <w:basedOn w:val="Normal"/>
    <w:next w:val="BodyText"/>
    <w:uiPriority w:val="9"/>
    <w:qFormat w:val="1"/>
    <w:pPr>
      <w:keepNext w:val="1"/>
      <w:keepLines/>
      <w:spacing w:before="480" w:after="0"/>
      <w:outlineLvl w:val="0"/>
    </w:pPr>
    <w:rPr>
      <w:rFonts w:cstheme="majorBidi" w:eastAsiaTheme="majorEastAsia" w:asciiTheme="majorHAnsi" w:hAnsiTheme="majorHAnsi"/>
      <w:b/>
      <w:bCs w:val="1"/>
      <w:color w:themeColor="accent1" w:val="4F81BD"/>
      <w:sz w:val="32"/>
      <w:szCs w:val="32"/>
    </w:rPr>
  </w:style>
  <w:style w:styleId="Date" w:type="paragraph">
    <w:name w:val="Date"/>
    <w:next w:val="BodyText"/>
    <w:qFormat w:val="1"/>
    <w:pPr>
      <w:keepNext w:val="1"/>
      <w:keepLines/>
      <w:jc w:val="center"/>
    </w:pPr>
  </w:style>
  <w:style w:styleId="Caption" w:type="paragraph">
    <w:name w:val="Caption"/>
    <w:basedOn w:val="Normal"/>
    <w:link w:val="BodyTextChar"/>
    <w:pPr>
      <w:spacing w:before="0" w:after="120"/>
    </w:pPr>
    <w:rPr>
      <w:i/>
    </w:rPr>
  </w:style>
  <w:style w:customStyle="1" w:styleId="Figure" w:type="paragraph">
    <w:name w:val="Figure"/>
    <w:basedOn w:val="Normal"/>
  </w:style>
  <w:style w:styleId="Heading4" w:type="paragraph">
    <w:name w:val="Heading 4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3"/>
    </w:pPr>
    <w:rPr>
      <w:rFonts w:cstheme="majorBidi" w:eastAsiaTheme="majorEastAsia" w:asciiTheme="majorHAnsi" w:hAnsiTheme="majorHAnsi"/>
      <w:bCs w:val="1"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4"/>
    </w:pPr>
    <w:rPr>
      <w:rFonts w:cstheme="majorBidi" w:eastAsiaTheme="majorEastAsia" w:asciiTheme="majorHAnsi" w:hAnsiTheme="majorHAnsi"/>
      <w:iCs/>
      <w:color w:themeColor="accent1" w:val="4F81BD"/>
      <w:sz w:val="24"/>
      <w:szCs w:val="24"/>
    </w:rPr>
  </w:style>
  <w:style w:customStyle="1" w:styleId="BuiltInTok" w:type="character">
    <w:name w:val="BuiltInTok"/>
    <w:basedOn w:val="VerbatimChar"/>
    <w:rPr/>
  </w:style>
  <w:style w:styleId="Heading2" w:type="paragraph">
    <w:name w:val="Heading 2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1"/>
    </w:pPr>
    <w:rPr>
      <w:rFonts w:cstheme="majorBidi" w:eastAsiaTheme="majorEastAsia" w:asciiTheme="majorHAnsi" w:hAnsiTheme="majorHAnsi"/>
      <w:b/>
      <w:bCs w:val="1"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2"/>
    </w:pPr>
    <w:rPr>
      <w:rFonts w:cstheme="majorBidi" w:eastAsiaTheme="majorEastAsia" w:asciiTheme="majorHAnsi" w:hAnsiTheme="majorHAnsi"/>
      <w:b/>
      <w:bCs w:val="1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7"/>
    </w:pPr>
    <w:rPr>
      <w:rFonts w:cstheme="majorBidi" w:eastAsiaTheme="majorEastAsia" w:asciiTheme="majorHAns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8"/>
    </w:pPr>
    <w:rPr>
      <w:rFonts w:cstheme="majorBidi" w:eastAsiaTheme="majorEastAsia" w:asciiTheme="majorHAnsi" w:hAnsiTheme="majorHAnsi"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5"/>
    </w:pPr>
    <w:rPr>
      <w:rFonts w:cstheme="majorBidi" w:eastAsiaTheme="majorEastAsia" w:asciiTheme="majorHAnsi" w:hAnsiTheme="majorHAnsi"/>
      <w:color w:themeColor="accent1" w:val="4F81BD"/>
      <w:sz w:val="24"/>
      <w:szCs w:val="24"/>
    </w:rPr>
  </w:style>
  <w:style w:customStyle="1" w:styleId="StringTok" w:type="character">
    <w:name w:val="StringTok"/>
    <w:basedOn w:val="VerbatimChar"/>
    <w:rPr>
      <w:color w:val="4070a0"/>
    </w:rPr>
  </w:style>
  <w:style w:styleId="Heading7" w:type="paragraph">
    <w:name w:val="Heading 7"/>
    <w:basedOn w:val="Normal"/>
    <w:next w:val="BodyText"/>
    <w:uiPriority w:val="9"/>
    <w:unhideWhenUsed w:val="1"/>
    <w:qFormat w:val="1"/>
    <w:pPr>
      <w:keepNext w:val="1"/>
      <w:keepLines/>
      <w:spacing w:before="200" w:after="0"/>
      <w:outlineLvl w:val="6"/>
    </w:pPr>
    <w:rPr>
      <w:rFonts w:cstheme="majorBidi" w:eastAsiaTheme="majorEastAsia" w:asciiTheme="majorHAnsi" w:hAnsiTheme="majorHAnsi"/>
      <w:color w:themeColor="accent1" w:val="4F81BD"/>
      <w:sz w:val="24"/>
      <w:szCs w:val="24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BodyTextChar" w:type="character">
    <w:name w:val="Body Text Char"/>
    <w:basedOn w:val="DefaultParagraphFont"/>
    <w:link w:val="BodyText"/>
  </w:style>
  <w:style w:styleId="TOCHeading" w:type="paragraph">
    <w:name w:val="TOC Heading"/>
    <w:basedOn w:val="Heading1"/>
    <w:next w:val="BodyText"/>
    <w:uiPriority w:val="39"/>
    <w:unhideWhenUsed w:val="1"/>
    <w:qFormat w:val="1"/>
    <w:pPr>
      <w:spacing w:before="240" w:lineRule="auto" w:line="259"/>
      <w:outlineLvl w:val="9"/>
    </w:pPr>
    <w:rPr>
      <w:rFonts w:cstheme="majorBidi" w:eastAsiaTheme="majorEastAsia" w:asciiTheme="majorHAnsi" w:hAnsiTheme="majorHAnsi"/>
      <w:b w:val="0"/>
      <w:bCs w:val="0"/>
      <w:color w:themeColor="accent1" w:themeShade="BF" w:val="365F91"/>
    </w:rPr>
  </w:style>
  <w:style w:styleId="Bibliography" w:type="paragraph">
    <w:name w:val="Bibliography"/>
    <w:basedOn w:val="Normal"/>
    <w:next w:val="Bibliography"/>
    <w:qFormat w:val="1"/>
    <w:pPr/>
    <w:rPr/>
  </w:style>
  <w:style w:styleId="Hyperlink" w:type="character">
    <w:name w:val="Hyperlink"/>
    <w:basedOn w:val="BodyTextChar"/>
    <w:rPr>
      <w:color w:themeColor="accent1" w:val="4F81BD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styles" Id="rId2" Target="styles.xml"/><Relationship Type="http://schemas.openxmlformats.org/officeDocument/2006/relationships/webSettings" Id="rId4" Target="webSettings.xml"/><Relationship Type="http://schemas.openxmlformats.org/officeDocument/2006/relationships/fontTable" Id="rId5" Target="fontTable.xml"/><Relationship Type="http://schemas.openxmlformats.org/officeDocument/2006/relationships/theme" Id="rId6" Target="theme/theme1.xml"/><Relationship Id="rId53" Type="http://schemas.openxmlformats.org/officeDocument/2006/relationships/hyperlink" Target="http://lenovocloud.com" TargetMode="External"/><Relationship Id="rId66" Type="http://schemas.openxmlformats.org/officeDocument/2006/relationships/hyperlink" Target="http://luoshuhost:8001/docs/files/local/index" TargetMode="External"/><Relationship Id="rId21" Type="http://schemas.openxmlformats.org/officeDocument/2006/relationships/hyperlink" Target="https://aka.ms/wsl-SUSELinuxEnterpriseServer15SP2" TargetMode="External"/><Relationship Id="rId18" Type="http://schemas.openxmlformats.org/officeDocument/2006/relationships/hyperlink" Target="https://aka.ms/wsl-debian-gnulinux" TargetMode="External"/><Relationship Id="rId19" Type="http://schemas.openxmlformats.org/officeDocument/2006/relationships/hyperlink" Target="https://aka.ms/wsl-kali-linux-new" TargetMode="External"/><Relationship Id="rId22" Type="http://schemas.openxmlformats.org/officeDocument/2006/relationships/hyperlink" Target="https://aka.ms/wsl-opensuseleap15-2" TargetMode="External"/><Relationship Id="rId20" Type="http://schemas.openxmlformats.org/officeDocument/2006/relationships/hyperlink" Target="https://aka.ms/wsl-sles-12" TargetMode="External"/><Relationship Id="rId17" Type="http://schemas.openxmlformats.org/officeDocument/2006/relationships/hyperlink" Target="https://aka.ms/wsl-ubuntu-1604" TargetMode="External"/><Relationship Id="rId15" Type="http://schemas.openxmlformats.org/officeDocument/2006/relationships/hyperlink" Target="https://aka.ms/wsl-ubuntu-1804" TargetMode="External"/><Relationship Id="rId16" Type="http://schemas.openxmlformats.org/officeDocument/2006/relationships/hyperlink" Target="https://aka.ms/wsl-ubuntu-1804-arm" TargetMode="External"/><Relationship Id="rId13" Type="http://schemas.openxmlformats.org/officeDocument/2006/relationships/hyperlink" Target="https://aka.ms/wslubuntu2004" TargetMode="External"/><Relationship Id="rId14" Type="http://schemas.openxmlformats.org/officeDocument/2006/relationships/hyperlink" Target="https://aka.ms/wslubuntu2004arm" TargetMode="External"/><Relationship Id="rId33" Type="http://schemas.openxmlformats.org/officeDocument/2006/relationships/hyperlink" Target="https://blog.csdn.net/qq_41807801/article/details/91346406" TargetMode="External"/><Relationship Id="rId34" Type="http://schemas.openxmlformats.org/officeDocument/2006/relationships/hyperlink" Target="https://blog.csdn.net/weixin_40461281/article/details/92624415" TargetMode="External"/><Relationship Id="rId47" Type="http://schemas.openxmlformats.org/officeDocument/2006/relationships/hyperlink" Target="https://code.lenovows.com/lenovocloud/css/docs/luoshu-share" TargetMode="External"/><Relationship Id="rId50" Type="http://schemas.openxmlformats.org/officeDocument/2006/relationships/hyperlink" Target="https://code.lenovows.com/lenovocloud/css/docs/luoshu-webresource" TargetMode="External"/><Relationship Id="rId7" Type="http://schemas.openxmlformats.org/officeDocument/2006/relationships/hyperlink" Target="https://code.visualstudio.com/" TargetMode="External"/><Relationship Id="rId63" Type="http://schemas.openxmlformats.org/officeDocument/2006/relationships/hyperlink" Target="https://console.box.lenovo.com/l/Q089vp" TargetMode="External"/><Relationship Id="rId62" Type="http://schemas.openxmlformats.org/officeDocument/2006/relationships/hyperlink" Target="https://console.box.lenovo.com/v/list/ent/5437780520" TargetMode="External"/><Relationship Id="rId64" Type="http://schemas.openxmlformats.org/officeDocument/2006/relationships/hyperlink" Target="https://console.box.lenovo.com/v/list/ent/5437786274" TargetMode="External"/><Relationship Id="rId67" Type="http://schemas.openxmlformats.org/officeDocument/2006/relationships/hyperlink" Target="https://console.box.lenovo.com/v/list/ent/5437790078" TargetMode="External"/><Relationship Id="rId61" Type="http://schemas.openxmlformats.org/officeDocument/2006/relationships/hyperlink" Target="https://console.box.lenovo.com/v/list/ent/5437793435" TargetMode="External"/><Relationship Id="rId28" Type="http://schemas.openxmlformats.org/officeDocument/2006/relationships/hyperlink" Target="https://devblogs.microsoft.com/commandline/tips-and-tricks-for-linux-development-with-wsl-and-visual-studio-code/#workaround-for-renaming-folders" TargetMode="External"/><Relationship Id="rId29" Type="http://schemas.openxmlformats.org/officeDocument/2006/relationships/hyperlink" Target="https://devblogs.microsoft.com/commandline/wsl-2-is-now-available-in-windows-insiders/#new-wsl-commands" TargetMode="External"/><Relationship Id="rId27" Type="http://schemas.openxmlformats.org/officeDocument/2006/relationships/hyperlink" Target="https://docs.microsoft.com/en-us/windows/wsl/faq" TargetMode="External"/><Relationship Id="rId26" Type="http://schemas.openxmlformats.org/officeDocument/2006/relationships/hyperlink" Target="https://docs.microsoft.com/en-us/windows/wsl/install-win10" TargetMode="External"/><Relationship Id="rId44" Type="http://schemas.openxmlformats.org/officeDocument/2006/relationships/hyperlink" Target="https://github.com/ServiceStack/redis-windows" TargetMode="External"/><Relationship Id="rId23" Type="http://schemas.openxmlformats.org/officeDocument/2006/relationships/hyperlink" Target="https://github.com/WhitewaterFoundry/WSLFedoraRemix/releases/" TargetMode="External"/><Relationship Id="rId30" Type="http://schemas.openxmlformats.org/officeDocument/2006/relationships/hyperlink" Target="https://github.com/nodesource/distributions/blob/master/README.md#installation-instructions" TargetMode="External"/><Relationship Id="rId36" Type="http://schemas.openxmlformats.org/officeDocument/2006/relationships/hyperlink" Target="https://github.com/qishibo/AnotherRedisDesktopManager" TargetMode="External"/><Relationship Id="rId31" Type="http://schemas.openxmlformats.org/officeDocument/2006/relationships/hyperlink" Target="https://redis.io/docs/getting-started/installation/install-redis-on-windows/" TargetMode="External"/><Relationship Id="rId32" Type="http://schemas.openxmlformats.org/officeDocument/2006/relationships/hyperlink" Target="https://www.cnblogs.com/blog-rui/p/9946382.html" TargetMode="External"/><Relationship Id="rId24" Type="http://schemas.openxmlformats.org/officeDocument/2006/relationships/hyperlink" Target="https://www.jianshu.com/p/126d51514097" TargetMode="External"/><Relationship Id="rId41" Type="http://schemas.openxmlformats.org/officeDocument/2006/relationships/hyperlink" Target="https://www.mongodb.com/download-center/community" TargetMode="External"/><Relationship Id="rId65" Type="http://schemas.openxmlformats.org/officeDocument/2006/relationships/image" Target="media/45b97284-2970-43a8-bf27-83186bade0d6.png"/><Relationship Id="rId43" Type="http://schemas.openxmlformats.org/officeDocument/2006/relationships/image" Target="media/rId102.gif"/><Relationship Id="rId45" Type="http://schemas.openxmlformats.org/officeDocument/2006/relationships/image" Target="media/rId107.gif"/><Relationship Id="rId46" Type="http://schemas.openxmlformats.org/officeDocument/2006/relationships/image" Target="media/rId110.gif"/><Relationship Id="rId48" Type="http://schemas.openxmlformats.org/officeDocument/2006/relationships/image" Target="media/rId116.png"/><Relationship Id="rId49" Type="http://schemas.openxmlformats.org/officeDocument/2006/relationships/image" Target="media/rId119.png"/><Relationship Id="rId51" Type="http://schemas.openxmlformats.org/officeDocument/2006/relationships/image" Target="media/rId124.png"/><Relationship Id="rId52" Type="http://schemas.openxmlformats.org/officeDocument/2006/relationships/image" Target="media/rId127.png"/><Relationship Id="rId54" Type="http://schemas.openxmlformats.org/officeDocument/2006/relationships/image" Target="media/rId134.gif"/><Relationship Id="rId55" Type="http://schemas.openxmlformats.org/officeDocument/2006/relationships/image" Target="media/rId137.gif"/><Relationship Id="rId56" Type="http://schemas.openxmlformats.org/officeDocument/2006/relationships/image" Target="media/rId141.png"/><Relationship Id="rId57" Type="http://schemas.openxmlformats.org/officeDocument/2006/relationships/image" Target="media/rId144.png"/><Relationship Id="rId58" Type="http://schemas.openxmlformats.org/officeDocument/2006/relationships/image" Target="media/rId147.png"/><Relationship Id="rId59" Type="http://schemas.openxmlformats.org/officeDocument/2006/relationships/image" Target="media/rId152.png"/><Relationship Id="rId60" Type="http://schemas.openxmlformats.org/officeDocument/2006/relationships/image" Target="media/rId157.gif"/><Relationship Id="rId68" Type="http://schemas.openxmlformats.org/officeDocument/2006/relationships/image" Target="media/rId179.gif"/><Relationship Id="rId69" Type="http://schemas.openxmlformats.org/officeDocument/2006/relationships/image" Target="media/rId182.gif"/><Relationship Id="rId8" Type="http://schemas.openxmlformats.org/officeDocument/2006/relationships/image" Target="media/rId22.png"/><Relationship Id="rId9" Type="http://schemas.openxmlformats.org/officeDocument/2006/relationships/image" Target="media/rId25.png"/><Relationship Id="rId10" Type="http://schemas.openxmlformats.org/officeDocument/2006/relationships/image" Target="media/rId30.gif"/><Relationship Id="rId11" Type="http://schemas.openxmlformats.org/officeDocument/2006/relationships/image" Target="media/rId34.gif"/><Relationship Id="rId12" Type="http://schemas.openxmlformats.org/officeDocument/2006/relationships/image" Target="media/rId37.gif"/><Relationship Id="rId25" Type="http://schemas.openxmlformats.org/officeDocument/2006/relationships/image" Target="media/rId53.gif"/><Relationship Id="rId35" Type="http://schemas.openxmlformats.org/officeDocument/2006/relationships/image" Target="media/rId73.gif"/><Relationship Id="rId37" Type="http://schemas.openxmlformats.org/officeDocument/2006/relationships/image" Target="media/rId83.gif"/><Relationship Id="rId38" Type="http://schemas.openxmlformats.org/officeDocument/2006/relationships/image" Target="media/rId86.gif"/><Relationship Id="rId39" Type="http://schemas.openxmlformats.org/officeDocument/2006/relationships/image" Target="media/rId89.gif"/><Relationship Id="rId40" Type="http://schemas.openxmlformats.org/officeDocument/2006/relationships/image" Target="media/rId92.gif"/><Relationship Id="rId42" Type="http://schemas.openxmlformats.org/officeDocument/2006/relationships/image" Target="media/rId99.gif"/><Relationship Id="rId70" Type="http://schemas.openxmlformats.org/officeDocument/2006/relationships/settings" Target="settings.xml"/><Relationship Id="rId71" Type="http://schemas.openxmlformats.org/officeDocument/2006/relationships/numbering" Target="numbering.xml"/><Relationship Id="rId72" Type="http://schemas.openxmlformats.org/officeDocument/2006/relationships/footnotes" Target="footnotes.xml"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2" Target="http://lenovocloud.com" TargetMode="External"/><Relationship Type="http://schemas.openxmlformats.org/officeDocument/2006/relationships/hyperlink" Id="rId175" Target="http://luoshuhost:8001/docs/files/local/index" TargetMode="External"/><Relationship Type="http://schemas.openxmlformats.org/officeDocument/2006/relationships/hyperlink" Id="rId48" Target="https://aka.ms/wsl-SUSELinuxEnterpriseServer15SP2" TargetMode="External"/><Relationship Type="http://schemas.openxmlformats.org/officeDocument/2006/relationships/hyperlink" Id="rId45" Target="https://aka.ms/wsl-debian-gnulinux" TargetMode="External"/><Relationship Type="http://schemas.openxmlformats.org/officeDocument/2006/relationships/hyperlink" Id="rId46" Target="https://aka.ms/wsl-kali-linux-new" TargetMode="External"/><Relationship Type="http://schemas.openxmlformats.org/officeDocument/2006/relationships/hyperlink" Id="rId49" Target="https://aka.ms/wsl-opensuseleap15-2" TargetMode="External"/><Relationship Type="http://schemas.openxmlformats.org/officeDocument/2006/relationships/hyperlink" Id="rId47" Target="https://aka.ms/wsl-sles-12" TargetMode="External"/><Relationship Type="http://schemas.openxmlformats.org/officeDocument/2006/relationships/hyperlink" Id="rId44" Target="https://aka.ms/wsl-ubuntu-1604" TargetMode="External"/><Relationship Type="http://schemas.openxmlformats.org/officeDocument/2006/relationships/hyperlink" Id="rId42" Target="https://aka.ms/wsl-ubuntu-1804" TargetMode="External"/><Relationship Type="http://schemas.openxmlformats.org/officeDocument/2006/relationships/hyperlink" Id="rId43" Target="https://aka.ms/wsl-ubuntu-1804-arm" TargetMode="External"/><Relationship Type="http://schemas.openxmlformats.org/officeDocument/2006/relationships/hyperlink" Id="rId40" Target="https://aka.ms/wslubuntu2004" TargetMode="External"/><Relationship Type="http://schemas.openxmlformats.org/officeDocument/2006/relationships/hyperlink" Id="rId41" Target="https://aka.ms/wslubuntu2004arm" TargetMode="External"/><Relationship Type="http://schemas.openxmlformats.org/officeDocument/2006/relationships/hyperlink" Id="rId71" Target="https://blog.csdn.net/qq_41807801/article/details/91346406" TargetMode="External"/><Relationship Type="http://schemas.openxmlformats.org/officeDocument/2006/relationships/hyperlink" Id="rId72" Target="https://blog.csdn.net/weixin_40461281/article/details/92624415" TargetMode="External"/><Relationship Type="http://schemas.openxmlformats.org/officeDocument/2006/relationships/hyperlink" Id="rId115" Target="https://code.lenovows.com/lenovocloud/css/docs/luoshu-share" TargetMode="External"/><Relationship Type="http://schemas.openxmlformats.org/officeDocument/2006/relationships/hyperlink" Id="rId123" Target="https://code.lenovows.com/lenovocloud/css/docs/luoshu-webresource" TargetMode="External"/><Relationship Type="http://schemas.openxmlformats.org/officeDocument/2006/relationships/hyperlink" Id="rId20" Target="https://code.visualstudio.com/" TargetMode="External"/><Relationship Type="http://schemas.openxmlformats.org/officeDocument/2006/relationships/hyperlink" Id="rId167" Target="https://console.box.lenovo.com/l/Q089vp" TargetMode="External"/><Relationship Type="http://schemas.openxmlformats.org/officeDocument/2006/relationships/hyperlink" Id="rId166" Target="https://console.box.lenovo.com/v/list/ent/5437780520" TargetMode="External"/><Relationship Type="http://schemas.openxmlformats.org/officeDocument/2006/relationships/hyperlink" Id="rId173" Target="https://console.box.lenovo.com/v/list/ent/5437786274" TargetMode="External"/><Relationship Type="http://schemas.openxmlformats.org/officeDocument/2006/relationships/hyperlink" Id="rId177" Target="https://console.box.lenovo.com/v/list/ent/5437790078" TargetMode="External"/><Relationship Type="http://schemas.openxmlformats.org/officeDocument/2006/relationships/hyperlink" Id="rId161" Target="https://console.box.lenovo.com/v/list/ent/5437793435" TargetMode="External"/><Relationship Type="http://schemas.openxmlformats.org/officeDocument/2006/relationships/hyperlink" Id="rId62" Target="https://devblogs.microsoft.com/commandline/tips-and-tricks-for-linux-development-with-wsl-and-visual-studio-code/#workaround-for-renaming-folders" TargetMode="External"/><Relationship Type="http://schemas.openxmlformats.org/officeDocument/2006/relationships/hyperlink" Id="rId63" Target="https://devblogs.microsoft.com/commandline/wsl-2-is-now-available-in-windows-insiders/#new-wsl-commands" TargetMode="External"/><Relationship Type="http://schemas.openxmlformats.org/officeDocument/2006/relationships/hyperlink" Id="rId60" Target="https://docs.microsoft.com/en-us/windows/wsl/faq" TargetMode="External"/><Relationship Type="http://schemas.openxmlformats.org/officeDocument/2006/relationships/hyperlink" Id="rId58" Target="https://docs.microsoft.com/en-us/windows/wsl/install-win10" TargetMode="External"/><Relationship Type="http://schemas.openxmlformats.org/officeDocument/2006/relationships/hyperlink" Id="rId106" Target="https://github.com/ServiceStack/redis-windows" TargetMode="External"/><Relationship Type="http://schemas.openxmlformats.org/officeDocument/2006/relationships/hyperlink" Id="rId50" Target="https://github.com/WhitewaterFoundry/WSLFedoraRemix/releases/" TargetMode="External"/><Relationship Type="http://schemas.openxmlformats.org/officeDocument/2006/relationships/hyperlink" Id="rId67" Target="https://github.com/nodesource/distributions/blob/master/README.md#installation-instructions" TargetMode="External"/><Relationship Type="http://schemas.openxmlformats.org/officeDocument/2006/relationships/hyperlink" Id="rId79" Target="https://github.com/qishibo/AnotherRedisDesktopManager" TargetMode="External"/><Relationship Type="http://schemas.openxmlformats.org/officeDocument/2006/relationships/hyperlink" Id="rId70" Target="https://www.cnblogs.com/blog-rui/p/9946382.html" TargetMode="External"/><Relationship Type="http://schemas.openxmlformats.org/officeDocument/2006/relationships/hyperlink" Id="rId52" Target="https://www.jianshu.com/p/126d51514097" TargetMode="External"/><Relationship Type="http://schemas.openxmlformats.org/officeDocument/2006/relationships/hyperlink" Id="rId98" Target="https://www.mongodb.com/download-center/community" TargetMode="External"/></Relationships>

</file>

<file path=word/theme/theme1.xml><?xml version="1.0" encoding="UTF-8" standalone="yes"?>
<a:comments/>

</file>

<file path=docProps/app.xml><?xml version="1.0" encoding="utf-8"?>
<Properties xmlns:vt="http://schemas.openxmlformats.org/officeDocument/2006/docPropsVTypes" xmlns="http://schemas.openxmlformats.org/officeDocument/2006/extended-properties">
  <ScaleCrop>false</ScaleCrop>
  <DocSecurity>0</DocSecurity>
  <HyperlinksChanged>false</HyperlinksChanged>
  <Characters>475</Characters>
  <CharactersWithSpaces>583</CharactersWithSpaces>
  <Template>Normal.dotm</Template>
  <AppVersion>12.0000</AppVersion>
  <Pages>25</Pages>
  <LinksUpToDate>false</LinksUpToDate>
  <Words>83</Words>
  <TotalTime>6</TotalTime>
  <Application>Microsoft Word 12.0.0</Application>
  <Paragraphs>8</Paragraphs>
  <SharedDoc>false</SharedDoc>
  <Lines>12</Lines>
</Properties>
</file>

<file path=docProps/core.xml><?xml version="1.0" encoding="utf-8"?>
<cp:coreProperties xmlns:xsi="http://www.w3.org/2001/XMLSchema-instance" xmlns:dcterms="http://purl.org/dc/terms/" xmlns:dc="http://purl.org/dc/elements/1.1/" xmlns:cp="http://schemas.openxmlformats.org/package/2006/metadata/core-properties" xmlns:dcmitype="http://purl.org/dc/dcmitype/">
  <dcterms:created xsi:type="dcterms:W3CDTF">2022-08-17T02:59:50Z</dcterms:created>
  <dcterms:modified xsi:type="dcterms:W3CDTF">2022-08-17T0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